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5DAF" w:rsidRPr="00255DAF" w:rsidRDefault="00255DAF" w:rsidP="00255DAF">
      <w:r w:rsidRPr="00255DAF">
        <w:t>ДУХОВНАЯ ОБРАЗОВАТЕЛЬНАЯ РЕЛИГИОЗНАЯ ОРГАНИЗАЦИЯ ВЫСШЕГО ОБРАЗОВАНИЯ РУССКОЙ ПРАВОСЛАВНОЙ ЦЕРКВИ</w:t>
      </w:r>
    </w:p>
    <w:p w:rsidR="00255DAF" w:rsidRPr="00255DAF" w:rsidRDefault="00255DAF" w:rsidP="00255DAF">
      <w:r w:rsidRPr="00255DAF">
        <w:t>ПРАВОСЛАВНЫЙ СВЯТО-</w:t>
      </w:r>
      <w:proofErr w:type="spellStart"/>
      <w:r w:rsidRPr="00255DAF">
        <w:t>ТИХОНОВСКИЙ</w:t>
      </w:r>
      <w:proofErr w:type="spellEnd"/>
      <w:r w:rsidRPr="00255DAF">
        <w:t xml:space="preserve"> БОГОСЛОВСКИЙ ИНСТИТУТ</w:t>
      </w:r>
    </w:p>
    <w:p w:rsidR="00255DAF" w:rsidRPr="00255DAF" w:rsidRDefault="00255DAF" w:rsidP="00255DAF">
      <w:r w:rsidRPr="00255DAF">
        <w:t>КАФЕДРА ПАСТЫРСКОГО И НРАВСТВЕННОГО БОГОСЛОВИЯ</w:t>
      </w:r>
    </w:p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55DAF" w:rsidRPr="00255DAF" w:rsidTr="00215E29">
        <w:tc>
          <w:tcPr>
            <w:tcW w:w="4785" w:type="dxa"/>
          </w:tcPr>
          <w:p w:rsidR="00255DAF" w:rsidRPr="00255DAF" w:rsidRDefault="00255DAF" w:rsidP="00255DAF"/>
          <w:p w:rsidR="00255DAF" w:rsidRPr="00255DAF" w:rsidRDefault="00255DAF" w:rsidP="00255DAF"/>
        </w:tc>
        <w:tc>
          <w:tcPr>
            <w:tcW w:w="4935" w:type="dxa"/>
          </w:tcPr>
          <w:p w:rsidR="00255DAF" w:rsidRPr="00255DAF" w:rsidRDefault="00255DAF" w:rsidP="00255DAF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55DAF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255DAF" w:rsidRPr="00255DAF" w:rsidRDefault="00255DAF" w:rsidP="00255DAF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55DAF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55DAF">
              <w:rPr>
                <w:i/>
              </w:rPr>
              <w:t xml:space="preserve"> </w:t>
            </w:r>
            <w:proofErr w:type="spellStart"/>
            <w:r w:rsidRPr="00255DAF">
              <w:rPr>
                <w:i/>
              </w:rPr>
              <w:t>ПСТБИ</w:t>
            </w:r>
            <w:proofErr w:type="spellEnd"/>
          </w:p>
          <w:p w:rsidR="00255DAF" w:rsidRPr="00255DAF" w:rsidRDefault="00255DAF" w:rsidP="00255DAF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55DAF">
              <w:rPr>
                <w:i/>
              </w:rPr>
              <w:t xml:space="preserve">_____________ / </w:t>
            </w:r>
            <w:proofErr w:type="spellStart"/>
            <w:r w:rsidRPr="00255DAF">
              <w:rPr>
                <w:i/>
              </w:rPr>
              <w:t>прот</w:t>
            </w:r>
            <w:proofErr w:type="spellEnd"/>
            <w:r w:rsidRPr="00255DAF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255DAF" w:rsidRPr="00255DAF" w:rsidRDefault="00255DAF" w:rsidP="00255DAF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55DAF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255DAF" w:rsidRPr="00255DAF" w:rsidRDefault="00255DAF" w:rsidP="00255DAF"/>
        </w:tc>
        <w:tc>
          <w:tcPr>
            <w:tcW w:w="4935" w:type="dxa"/>
          </w:tcPr>
          <w:p w:rsidR="00255DAF" w:rsidRPr="00255DAF" w:rsidRDefault="00255DAF" w:rsidP="00255DAF"/>
        </w:tc>
      </w:tr>
    </w:tbl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>
      <w:r w:rsidRPr="00255DAF">
        <w:t>РАБОЧАЯ ПРОГРАММА ДИСЦИПЛИНЫ</w:t>
      </w:r>
    </w:p>
    <w:p w:rsidR="00255DAF" w:rsidRPr="00255DAF" w:rsidRDefault="00255DAF" w:rsidP="00255DAF">
      <w:pPr>
        <w:rPr>
          <w:b/>
        </w:rPr>
      </w:pPr>
      <w:r w:rsidRPr="00255DAF">
        <w:rPr>
          <w:b/>
        </w:rPr>
        <w:t>АКТУАЛЬНЫЕ ПРОБЛЕМЫ</w:t>
      </w:r>
    </w:p>
    <w:p w:rsidR="00255DAF" w:rsidRPr="00255DAF" w:rsidRDefault="00255DAF" w:rsidP="00255DAF">
      <w:pPr>
        <w:rPr>
          <w:b/>
        </w:rPr>
      </w:pPr>
      <w:r w:rsidRPr="00255DAF">
        <w:rPr>
          <w:b/>
        </w:rPr>
        <w:t>СИСТЕМАТИЧЕСКОГО БОГОСЛОВИЯ И ПАТРОЛОГИИ</w:t>
      </w:r>
    </w:p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>
      <w:pPr>
        <w:rPr>
          <w:i/>
        </w:rPr>
      </w:pPr>
      <w:r w:rsidRPr="00255DAF">
        <w:rPr>
          <w:i/>
        </w:rPr>
        <w:t xml:space="preserve">Основная образовательная программа: </w:t>
      </w:r>
      <w:r w:rsidRPr="00255DA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255DAF" w:rsidRPr="00255DAF" w:rsidRDefault="00255DAF" w:rsidP="00255DAF">
      <w:pPr>
        <w:rPr>
          <w:i/>
        </w:rPr>
      </w:pPr>
      <w:r w:rsidRPr="00255DAF">
        <w:rPr>
          <w:i/>
        </w:rPr>
        <w:t xml:space="preserve">Квалификация выпускника: </w:t>
      </w:r>
      <w:r w:rsidRPr="00255DAF">
        <w:rPr>
          <w:b/>
          <w:i/>
        </w:rPr>
        <w:t>бакалавр богословия</w:t>
      </w:r>
    </w:p>
    <w:p w:rsidR="00255DAF" w:rsidRPr="00255DAF" w:rsidRDefault="00255DAF" w:rsidP="00255DAF">
      <w:pPr>
        <w:rPr>
          <w:i/>
        </w:rPr>
      </w:pPr>
      <w:r w:rsidRPr="00255DAF">
        <w:rPr>
          <w:i/>
        </w:rPr>
        <w:t>Форма обучения:</w:t>
      </w:r>
      <w:r w:rsidRPr="00255DAF">
        <w:rPr>
          <w:b/>
          <w:i/>
        </w:rPr>
        <w:t xml:space="preserve"> очная</w:t>
      </w:r>
    </w:p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/>
    <w:p w:rsidR="00255DAF" w:rsidRPr="00255DAF" w:rsidRDefault="00255DAF" w:rsidP="00255DAF">
      <w:r w:rsidRPr="00255DAF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55898220"/>
        <w:docPartObj>
          <w:docPartGallery w:val="Table of Contents"/>
          <w:docPartUnique/>
        </w:docPartObj>
      </w:sdtPr>
      <w:sdtEndPr/>
      <w:sdtContent>
        <w:p w:rsidR="00BB3629" w:rsidRPr="00255DAF" w:rsidRDefault="00BB3629" w:rsidP="00255DAF">
          <w:pPr>
            <w:pStyle w:val="ab"/>
            <w:spacing w:before="0" w:after="120"/>
            <w:rPr>
              <w:rFonts w:ascii="Times New Roman" w:hAnsi="Times New Roman" w:cs="Times New Roman"/>
              <w:szCs w:val="24"/>
            </w:rPr>
          </w:pPr>
          <w:r w:rsidRPr="00255DAF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255DAF" w:rsidRPr="00255DAF" w:rsidRDefault="00A16AC7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r w:rsidRPr="00255DAF">
            <w:fldChar w:fldCharType="begin"/>
          </w:r>
          <w:r w:rsidR="00BB3629" w:rsidRPr="00255DAF">
            <w:instrText xml:space="preserve"> TOC \o "1-3" \h \z \u </w:instrText>
          </w:r>
          <w:r w:rsidRPr="00255DAF">
            <w:fldChar w:fldCharType="separate"/>
          </w:r>
          <w:hyperlink w:anchor="_Toc509231062" w:history="1">
            <w:r w:rsidR="00255DAF" w:rsidRPr="00255DAF">
              <w:rPr>
                <w:rStyle w:val="a6"/>
                <w:noProof/>
              </w:rPr>
              <w:t>Цели освоения дисциплины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2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3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3" w:history="1">
            <w:r w:rsidR="00255DAF" w:rsidRPr="00255DAF">
              <w:rPr>
                <w:rStyle w:val="a6"/>
                <w:noProof/>
              </w:rPr>
              <w:t>Место дисциплины в структуре образовательной программы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3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3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4" w:history="1">
            <w:r w:rsidR="00255DAF" w:rsidRPr="00255DAF">
              <w:rPr>
                <w:rStyle w:val="a6"/>
                <w:noProof/>
              </w:rPr>
              <w:t>Перечень планируемых результатов обучения по дисциплине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4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3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5" w:history="1">
            <w:r w:rsidR="00255DAF" w:rsidRPr="00255DAF">
              <w:rPr>
                <w:rStyle w:val="a6"/>
                <w:noProof/>
              </w:rPr>
              <w:t>Компетенция, формируемая дисциплиной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5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3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6" w:history="1">
            <w:r w:rsidR="00255DAF" w:rsidRPr="00255DAF">
              <w:rPr>
                <w:rStyle w:val="a6"/>
                <w:noProof/>
              </w:rPr>
              <w:t>Этапы освоения компетенции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6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3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7" w:history="1">
            <w:r w:rsidR="00255DAF" w:rsidRPr="00255DAF">
              <w:rPr>
                <w:rStyle w:val="a6"/>
                <w:noProof/>
              </w:rPr>
              <w:t>Знания, умения и навыки, получаемые в результате освоения дисциплины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7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4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8" w:history="1">
            <w:r w:rsidR="00255DAF" w:rsidRPr="00255DAF">
              <w:rPr>
                <w:rStyle w:val="a6"/>
                <w:noProof/>
              </w:rPr>
              <w:t>Объем дисциплины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8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5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69" w:history="1">
            <w:r w:rsidR="00255DAF" w:rsidRPr="00255DAF">
              <w:rPr>
                <w:rStyle w:val="a6"/>
                <w:noProof/>
              </w:rPr>
              <w:t>Разделы дисциплины и трудоемкость по видам учебных занятий (в академических часах)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69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5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0" w:history="1">
            <w:r w:rsidR="00255DAF" w:rsidRPr="00255DAF">
              <w:rPr>
                <w:rStyle w:val="a6"/>
                <w:noProof/>
              </w:rPr>
              <w:t>Содержание дисциплины, структурированное по темам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0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6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1" w:history="1">
            <w:r w:rsidR="00255DAF" w:rsidRPr="00255DAF">
              <w:rPr>
                <w:rStyle w:val="a6"/>
                <w:noProof/>
              </w:rPr>
              <w:t>Учебно-методическое обеспечение самостоятельной работы обучающихся</w:t>
            </w:r>
            <w:r w:rsidR="00255DAF" w:rsidRPr="00255DAF">
              <w:rPr>
                <w:rStyle w:val="a6"/>
                <w:i/>
                <w:noProof/>
              </w:rPr>
              <w:t xml:space="preserve"> </w:t>
            </w:r>
            <w:r w:rsidR="00255DAF" w:rsidRPr="00255DAF">
              <w:rPr>
                <w:rStyle w:val="a6"/>
                <w:noProof/>
              </w:rPr>
              <w:t>по дисциплине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1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6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2" w:history="1">
            <w:r w:rsidR="00255DAF" w:rsidRPr="00255DAF">
              <w:rPr>
                <w:rStyle w:val="a6"/>
                <w:noProof/>
              </w:rPr>
              <w:t>Фонд оценочных средств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2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7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3" w:history="1">
            <w:r w:rsidR="00255DAF" w:rsidRPr="00255DAF">
              <w:rPr>
                <w:rStyle w:val="a6"/>
                <w:noProof/>
              </w:rPr>
              <w:t>Показатели оценивания основного этапа освоения компетенции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3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7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4" w:history="1">
            <w:r w:rsidR="00255DAF" w:rsidRPr="00255DAF">
              <w:rPr>
                <w:rStyle w:val="a6"/>
                <w:noProof/>
              </w:rPr>
              <w:t>Перечень вопросов к зачету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4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7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5" w:history="1">
            <w:r w:rsidR="00255DAF" w:rsidRPr="00255DAF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5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8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6" w:history="1">
            <w:r w:rsidR="00255DAF" w:rsidRPr="00255DAF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6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8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7" w:history="1">
            <w:r w:rsidR="00255DAF" w:rsidRPr="00255DAF">
              <w:rPr>
                <w:rStyle w:val="a6"/>
                <w:noProof/>
              </w:rPr>
              <w:t>Средства оценивания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7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9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8" w:history="1">
            <w:r w:rsidR="00255DAF" w:rsidRPr="00255DAF">
              <w:rPr>
                <w:rStyle w:val="a6"/>
                <w:noProof/>
              </w:rPr>
              <w:t>Литература по дисциплине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8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9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79" w:history="1">
            <w:r w:rsidR="00255DAF" w:rsidRPr="00255DAF">
              <w:rPr>
                <w:rStyle w:val="a6"/>
                <w:noProof/>
              </w:rPr>
              <w:t>Интернет-ресурсы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79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11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80" w:history="1">
            <w:r w:rsidR="00255DAF" w:rsidRPr="00255DAF">
              <w:rPr>
                <w:rStyle w:val="a6"/>
                <w:noProof/>
              </w:rPr>
              <w:t>Методические указания для освоения дисциплины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80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11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255DAF" w:rsidRPr="00255DAF" w:rsidRDefault="00C353B5" w:rsidP="00255DAF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31081" w:history="1">
            <w:r w:rsidR="00255DAF" w:rsidRPr="00255DAF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 w:rsidR="00255DAF" w:rsidRPr="00255DAF">
              <w:rPr>
                <w:noProof/>
                <w:webHidden/>
              </w:rPr>
              <w:tab/>
            </w:r>
            <w:r w:rsidR="00255DAF" w:rsidRPr="00255DAF">
              <w:rPr>
                <w:noProof/>
                <w:webHidden/>
              </w:rPr>
              <w:fldChar w:fldCharType="begin"/>
            </w:r>
            <w:r w:rsidR="00255DAF" w:rsidRPr="00255DAF">
              <w:rPr>
                <w:noProof/>
                <w:webHidden/>
              </w:rPr>
              <w:instrText xml:space="preserve"> PAGEREF _Toc509231081 \h </w:instrText>
            </w:r>
            <w:r w:rsidR="00255DAF" w:rsidRPr="00255DAF">
              <w:rPr>
                <w:noProof/>
                <w:webHidden/>
              </w:rPr>
            </w:r>
            <w:r w:rsidR="00255DAF" w:rsidRPr="00255DAF">
              <w:rPr>
                <w:noProof/>
                <w:webHidden/>
              </w:rPr>
              <w:fldChar w:fldCharType="separate"/>
            </w:r>
            <w:r w:rsidR="00255DAF" w:rsidRPr="00255DAF">
              <w:rPr>
                <w:noProof/>
                <w:webHidden/>
              </w:rPr>
              <w:t>12</w:t>
            </w:r>
            <w:r w:rsidR="00255DAF" w:rsidRPr="00255DAF">
              <w:rPr>
                <w:noProof/>
                <w:webHidden/>
              </w:rPr>
              <w:fldChar w:fldCharType="end"/>
            </w:r>
          </w:hyperlink>
        </w:p>
        <w:p w:rsidR="00BB3629" w:rsidRPr="00255DAF" w:rsidRDefault="00A16AC7" w:rsidP="00255DAF">
          <w:r w:rsidRPr="00255DAF">
            <w:rPr>
              <w:b/>
              <w:bCs/>
            </w:rPr>
            <w:fldChar w:fldCharType="end"/>
          </w:r>
        </w:p>
      </w:sdtContent>
    </w:sdt>
    <w:p w:rsidR="00252FE2" w:rsidRPr="00255DAF" w:rsidRDefault="00252FE2" w:rsidP="00255DAF">
      <w:pPr>
        <w:jc w:val="both"/>
      </w:pPr>
    </w:p>
    <w:p w:rsidR="00BB3629" w:rsidRPr="00255DAF" w:rsidRDefault="00BB3629" w:rsidP="00255DAF">
      <w:pPr>
        <w:jc w:val="both"/>
      </w:pPr>
    </w:p>
    <w:p w:rsidR="00BB3629" w:rsidRPr="00255DAF" w:rsidRDefault="00BB3629" w:rsidP="00255DAF">
      <w:pPr>
        <w:jc w:val="both"/>
      </w:pPr>
    </w:p>
    <w:p w:rsidR="00BB3629" w:rsidRPr="00255DAF" w:rsidRDefault="00BB3629" w:rsidP="00255DAF">
      <w:pPr>
        <w:jc w:val="both"/>
      </w:pPr>
    </w:p>
    <w:p w:rsidR="00BB3629" w:rsidRPr="00255DAF" w:rsidRDefault="00BB3629" w:rsidP="00255DAF">
      <w:pPr>
        <w:jc w:val="both"/>
      </w:pPr>
    </w:p>
    <w:p w:rsidR="00255DAF" w:rsidRPr="00255DAF" w:rsidRDefault="00255DAF" w:rsidP="00255DAF">
      <w:pPr>
        <w:jc w:val="both"/>
      </w:pPr>
    </w:p>
    <w:p w:rsidR="00255DAF" w:rsidRPr="00255DAF" w:rsidRDefault="00255DAF" w:rsidP="00255DAF">
      <w:pPr>
        <w:jc w:val="both"/>
      </w:pPr>
    </w:p>
    <w:p w:rsidR="00255DAF" w:rsidRPr="00255DAF" w:rsidRDefault="00255DAF" w:rsidP="00255DAF">
      <w:pPr>
        <w:jc w:val="both"/>
      </w:pPr>
    </w:p>
    <w:p w:rsidR="00BB3629" w:rsidRPr="00255DAF" w:rsidRDefault="00BB3629" w:rsidP="00255DAF">
      <w:pPr>
        <w:jc w:val="both"/>
      </w:pPr>
    </w:p>
    <w:p w:rsidR="00CB2231" w:rsidRPr="00255DAF" w:rsidRDefault="00CB2231" w:rsidP="00255DAF">
      <w:pPr>
        <w:pStyle w:val="10"/>
        <w:spacing w:before="0" w:after="120"/>
      </w:pPr>
      <w:bookmarkStart w:id="72" w:name="_Toc468274071"/>
    </w:p>
    <w:p w:rsidR="00252FE2" w:rsidRPr="00255DAF" w:rsidRDefault="00252FE2" w:rsidP="00255DAF">
      <w:pPr>
        <w:pStyle w:val="10"/>
        <w:spacing w:before="0" w:after="120"/>
      </w:pPr>
      <w:bookmarkStart w:id="73" w:name="_Toc509231062"/>
      <w:r w:rsidRPr="00255DAF">
        <w:lastRenderedPageBreak/>
        <w:t>Цели освоения дисциплины</w:t>
      </w:r>
      <w:bookmarkEnd w:id="72"/>
      <w:bookmarkEnd w:id="73"/>
    </w:p>
    <w:p w:rsidR="00252FE2" w:rsidRPr="00255DAF" w:rsidRDefault="00252FE2" w:rsidP="00255DAF">
      <w:pPr>
        <w:tabs>
          <w:tab w:val="left" w:pos="0"/>
        </w:tabs>
        <w:jc w:val="both"/>
      </w:pPr>
      <w:r w:rsidRPr="00255DAF">
        <w:t>Целями курса «</w:t>
      </w:r>
      <w:r w:rsidR="0038420F" w:rsidRPr="00255DAF">
        <w:t>Актуальны</w:t>
      </w:r>
      <w:r w:rsidRPr="00255DAF">
        <w:t xml:space="preserve">е проблемы систематического богословия и патрологии» являются: 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 xml:space="preserve">Выявление основных современных концепций и научных теорий в области теологии 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>Аналитический разбор программных публикаций по современной теологии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>Приобретение знаний о наиболее важных справочных, библиографических и энциклопедических изданиях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>Знакомство с основными периодическими серийными изданиями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>Знакомство и обретение навыков работы с основными электронными базами данных по теме курса</w:t>
      </w:r>
    </w:p>
    <w:p w:rsidR="00252FE2" w:rsidRPr="00255DAF" w:rsidRDefault="00252FE2" w:rsidP="00255DAF">
      <w:pPr>
        <w:ind w:left="567"/>
        <w:jc w:val="both"/>
      </w:pPr>
    </w:p>
    <w:p w:rsidR="00252FE2" w:rsidRPr="00255DAF" w:rsidRDefault="00252FE2" w:rsidP="00255DAF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509231063"/>
      <w:r w:rsidRPr="00255DAF">
        <w:t>Место дисциплины в структуре образовательной программы</w:t>
      </w:r>
      <w:bookmarkEnd w:id="74"/>
      <w:bookmarkEnd w:id="75"/>
      <w:bookmarkEnd w:id="76"/>
      <w:bookmarkEnd w:id="77"/>
    </w:p>
    <w:p w:rsidR="00252FE2" w:rsidRPr="00255DAF" w:rsidRDefault="00252FE2" w:rsidP="00255DAF">
      <w:pPr>
        <w:jc w:val="both"/>
      </w:pPr>
      <w:r w:rsidRPr="00255DAF">
        <w:t>Дисциплина относится к вариативной части образовательной программы и является выборной.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4"/>
        </w:numPr>
        <w:shd w:val="clear" w:color="auto" w:fill="FFFFFF"/>
        <w:tabs>
          <w:tab w:val="clear" w:pos="360"/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 xml:space="preserve">Курс </w:t>
      </w:r>
      <w:r w:rsidRPr="00255DAF">
        <w:rPr>
          <w:sz w:val="24"/>
        </w:rPr>
        <w:t>«</w:t>
      </w:r>
      <w:r w:rsidR="0038420F" w:rsidRPr="00255DAF">
        <w:rPr>
          <w:sz w:val="24"/>
        </w:rPr>
        <w:t>Актуальн</w:t>
      </w:r>
      <w:r w:rsidRPr="00255DAF">
        <w:rPr>
          <w:sz w:val="24"/>
        </w:rPr>
        <w:t xml:space="preserve">ые проблемы систематического богословия и патрологии» взаимосвязан с блоком дисциплин по курсу «Общая теология» и является их продолжением 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4"/>
        </w:numPr>
        <w:shd w:val="clear" w:color="auto" w:fill="FFFFFF"/>
        <w:tabs>
          <w:tab w:val="clear" w:pos="360"/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sz w:val="24"/>
        </w:rPr>
        <w:t>Программа курса ориентирована на студентов, освоивших базовые богословские курсы (Священное Писание Ветхого и Нового Заветов, догматическое богословие, сравнительное богословие, История Древней Церкви), полный курс Истории христианской Церкви</w:t>
      </w:r>
      <w:r w:rsidRPr="00255DAF">
        <w:rPr>
          <w:bCs/>
          <w:sz w:val="24"/>
        </w:rPr>
        <w:t xml:space="preserve"> </w:t>
      </w:r>
    </w:p>
    <w:p w:rsidR="00252FE2" w:rsidRPr="00255DAF" w:rsidRDefault="00252FE2" w:rsidP="00255DAF">
      <w:pPr>
        <w:pStyle w:val="a3"/>
        <w:widowControl w:val="0"/>
        <w:numPr>
          <w:ilvl w:val="0"/>
          <w:numId w:val="4"/>
        </w:numPr>
        <w:shd w:val="clear" w:color="auto" w:fill="FFFFFF"/>
        <w:tabs>
          <w:tab w:val="clear" w:pos="360"/>
          <w:tab w:val="left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255DAF">
        <w:rPr>
          <w:bCs/>
          <w:sz w:val="24"/>
        </w:rPr>
        <w:t xml:space="preserve">Знание истории патрологии (истории изучения патристики) способствует глубокому пониманию теологической науки в ее совокупности </w:t>
      </w:r>
    </w:p>
    <w:p w:rsidR="00133B42" w:rsidRPr="00255DAF" w:rsidRDefault="00133B42" w:rsidP="00255DAF">
      <w:pPr>
        <w:pStyle w:val="a3"/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jc w:val="both"/>
        <w:rPr>
          <w:bCs/>
          <w:sz w:val="24"/>
        </w:rPr>
      </w:pPr>
    </w:p>
    <w:p w:rsidR="00252FE2" w:rsidRPr="00255DAF" w:rsidRDefault="00252FE2" w:rsidP="00255DAF">
      <w:pPr>
        <w:pStyle w:val="10"/>
        <w:spacing w:before="0" w:after="120"/>
      </w:pPr>
      <w:bookmarkStart w:id="78" w:name="_Toc467596867"/>
      <w:bookmarkStart w:id="79" w:name="_Toc467599946"/>
      <w:bookmarkStart w:id="80" w:name="_Toc468272472"/>
      <w:bookmarkStart w:id="81" w:name="_Toc468274073"/>
      <w:bookmarkStart w:id="82" w:name="_Toc509231064"/>
      <w:r w:rsidRPr="00255DAF">
        <w:t xml:space="preserve">Перечень планируемых результатов </w:t>
      </w:r>
      <w:proofErr w:type="gramStart"/>
      <w:r w:rsidRPr="00255DAF">
        <w:t>обучения по дисциплине</w:t>
      </w:r>
      <w:bookmarkEnd w:id="78"/>
      <w:bookmarkEnd w:id="79"/>
      <w:bookmarkEnd w:id="80"/>
      <w:bookmarkEnd w:id="81"/>
      <w:bookmarkEnd w:id="82"/>
      <w:proofErr w:type="gramEnd"/>
    </w:p>
    <w:p w:rsidR="0021292A" w:rsidRPr="00255DAF" w:rsidRDefault="0021292A" w:rsidP="00255DAF">
      <w:pPr>
        <w:pStyle w:val="3"/>
        <w:spacing w:line="276" w:lineRule="auto"/>
      </w:pPr>
      <w:bookmarkStart w:id="83" w:name="_Toc509231065"/>
      <w:r w:rsidRPr="00255DAF">
        <w:t>Компетенция, формируемая дисциплиной</w:t>
      </w:r>
      <w:bookmarkEnd w:id="83"/>
    </w:p>
    <w:p w:rsidR="0021292A" w:rsidRPr="00255DAF" w:rsidRDefault="00CB2231" w:rsidP="00255DAF">
      <w:pPr>
        <w:jc w:val="both"/>
      </w:pPr>
      <w:r w:rsidRPr="00255DAF">
        <w:t>Дисциплина призвана сформировать у обучающихся профессиональную компетенцию ПК-</w:t>
      </w:r>
      <w:r w:rsidR="0038420F" w:rsidRPr="00255DAF">
        <w:t>2</w:t>
      </w:r>
      <w:r w:rsidRPr="00255DAF">
        <w:t xml:space="preserve">: </w:t>
      </w:r>
      <w:r w:rsidR="0038420F" w:rsidRPr="00255DAF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Pr="00255DAF">
        <w:t xml:space="preserve">. </w:t>
      </w:r>
    </w:p>
    <w:p w:rsidR="0021292A" w:rsidRPr="00255DAF" w:rsidRDefault="0021292A" w:rsidP="00255DAF">
      <w:pPr>
        <w:pStyle w:val="3"/>
        <w:spacing w:line="276" w:lineRule="auto"/>
      </w:pPr>
      <w:bookmarkStart w:id="84" w:name="_Toc473664500"/>
      <w:bookmarkStart w:id="85" w:name="_Toc473718078"/>
      <w:bookmarkStart w:id="86" w:name="_Toc473892880"/>
      <w:bookmarkStart w:id="87" w:name="_Toc474840589"/>
      <w:bookmarkStart w:id="88" w:name="_Toc475970636"/>
      <w:bookmarkStart w:id="89" w:name="_Toc477858777"/>
      <w:bookmarkStart w:id="90" w:name="_Toc509231066"/>
      <w:r w:rsidRPr="00255DAF"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  <w:bookmarkEnd w:id="90"/>
    </w:p>
    <w:p w:rsidR="00133B42" w:rsidRPr="00255DAF" w:rsidRDefault="00133B42" w:rsidP="00255DAF">
      <w:pPr>
        <w:jc w:val="both"/>
      </w:pPr>
      <w:r w:rsidRPr="00255DAF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33B42" w:rsidRPr="00255DAF" w:rsidRDefault="00133B42" w:rsidP="00255DAF">
      <w:pPr>
        <w:jc w:val="both"/>
      </w:pPr>
      <w:r w:rsidRPr="00255DAF">
        <w:t xml:space="preserve">На начальном этапе в течение семестра формируются </w:t>
      </w:r>
      <w:proofErr w:type="spellStart"/>
      <w:r w:rsidRPr="00255DAF">
        <w:t>знаниевые</w:t>
      </w:r>
      <w:proofErr w:type="spellEnd"/>
      <w:r w:rsidRPr="00255DAF">
        <w:t xml:space="preserve"> и инструментальные основы компетенции, осваиваются базовые категории, формируются основные умения. </w:t>
      </w:r>
      <w:r w:rsidRPr="00255DAF">
        <w:lastRenderedPageBreak/>
        <w:t xml:space="preserve">Знания и умения этого этапа в целом носят репродуктивный характер. </w:t>
      </w:r>
      <w:proofErr w:type="gramStart"/>
      <w:r w:rsidRPr="00255DAF">
        <w:t>Обучающийся</w:t>
      </w:r>
      <w:proofErr w:type="gramEnd"/>
      <w:r w:rsidRPr="00255DAF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33B42" w:rsidRPr="00255DAF" w:rsidRDefault="00133B42" w:rsidP="00255DAF">
      <w:pPr>
        <w:jc w:val="both"/>
      </w:pPr>
      <w:r w:rsidRPr="00255DAF">
        <w:t xml:space="preserve">Основной этап. Освоение этого этапа проходит к концу семестрового обучения. </w:t>
      </w:r>
      <w:proofErr w:type="gramStart"/>
      <w:r w:rsidRPr="00255DAF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255DAF">
        <w:t>саморегуляцию</w:t>
      </w:r>
      <w:proofErr w:type="spellEnd"/>
      <w:r w:rsidRPr="00255DAF">
        <w:t xml:space="preserve"> в ходе работы и перенося знания и умения на новые условия.</w:t>
      </w:r>
      <w:proofErr w:type="gramEnd"/>
      <w:r w:rsidRPr="00255DAF">
        <w:t xml:space="preserve"> Контроль качества освоения основного этапа компетенции выносится на промежуточную аттестацию.</w:t>
      </w:r>
    </w:p>
    <w:p w:rsidR="0021292A" w:rsidRPr="00255DAF" w:rsidRDefault="00133B42" w:rsidP="00255DAF">
      <w:pPr>
        <w:jc w:val="both"/>
      </w:pPr>
      <w:r w:rsidRPr="00255DAF">
        <w:t xml:space="preserve">Завершающий этап подразумевает достижение </w:t>
      </w:r>
      <w:proofErr w:type="gramStart"/>
      <w:r w:rsidRPr="00255DAF">
        <w:t>обучающимся</w:t>
      </w:r>
      <w:proofErr w:type="gramEnd"/>
      <w:r w:rsidRPr="00255DAF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21292A" w:rsidRPr="00255DAF" w:rsidRDefault="0021292A" w:rsidP="00255DAF">
      <w:pPr>
        <w:pStyle w:val="3"/>
        <w:spacing w:line="276" w:lineRule="auto"/>
      </w:pPr>
      <w:bookmarkStart w:id="91" w:name="_Toc472951667"/>
      <w:bookmarkStart w:id="92" w:name="_Toc474840590"/>
      <w:bookmarkStart w:id="93" w:name="_Toc475970637"/>
      <w:bookmarkStart w:id="94" w:name="_Toc477858778"/>
      <w:bookmarkStart w:id="95" w:name="_Toc509231067"/>
      <w:r w:rsidRPr="00255DAF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  <w:bookmarkEnd w:id="95"/>
    </w:p>
    <w:p w:rsidR="00255DAF" w:rsidRPr="00255DAF" w:rsidRDefault="00255DAF" w:rsidP="00255DAF">
      <w:pPr>
        <w:jc w:val="both"/>
      </w:pPr>
      <w:r w:rsidRPr="00255DAF">
        <w:t xml:space="preserve">В результате освоения дисциплины </w:t>
      </w:r>
      <w:proofErr w:type="gramStart"/>
      <w:r w:rsidRPr="00255DAF">
        <w:t>обучающийся</w:t>
      </w:r>
      <w:proofErr w:type="gramEnd"/>
      <w:r w:rsidRPr="00255DAF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255DAF">
        <w:t>ООП</w:t>
      </w:r>
      <w:proofErr w:type="spellEnd"/>
      <w:r w:rsidRPr="00255DAF">
        <w:t>.</w:t>
      </w:r>
    </w:p>
    <w:p w:rsidR="00255DAF" w:rsidRPr="00255DAF" w:rsidRDefault="00255DAF" w:rsidP="00255DAF">
      <w:pPr>
        <w:jc w:val="both"/>
      </w:pPr>
      <w:r w:rsidRPr="00255DAF">
        <w:t xml:space="preserve">Результаты </w:t>
      </w:r>
      <w:proofErr w:type="gramStart"/>
      <w:r w:rsidRPr="00255DAF">
        <w:t>обучения по дисциплине</w:t>
      </w:r>
      <w:proofErr w:type="gramEnd"/>
      <w:r w:rsidRPr="00255DAF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4"/>
        <w:gridCol w:w="7567"/>
      </w:tblGrid>
      <w:tr w:rsidR="002513F0" w:rsidRPr="00255DAF" w:rsidTr="008E77D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13F0" w:rsidRPr="00255DAF" w:rsidRDefault="002513F0" w:rsidP="00255DAF">
            <w:pPr>
              <w:jc w:val="both"/>
              <w:rPr>
                <w:b/>
                <w:bCs/>
              </w:rPr>
            </w:pPr>
            <w:bookmarkStart w:id="96" w:name="_Hlk478314241"/>
            <w:r w:rsidRPr="00255DAF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13F0" w:rsidRPr="00255DAF" w:rsidRDefault="002513F0" w:rsidP="00255DAF">
            <w:pPr>
              <w:jc w:val="both"/>
              <w:rPr>
                <w:b/>
                <w:bCs/>
              </w:rPr>
            </w:pPr>
            <w:r w:rsidRPr="00255DAF">
              <w:rPr>
                <w:b/>
                <w:bCs/>
              </w:rPr>
              <w:t>Показатели оценивания</w:t>
            </w:r>
          </w:p>
        </w:tc>
      </w:tr>
      <w:tr w:rsidR="002513F0" w:rsidRPr="00255DAF" w:rsidTr="008E77D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jc w:val="both"/>
            </w:pPr>
            <w:r w:rsidRPr="00255DAF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ind w:left="67"/>
              <w:jc w:val="both"/>
            </w:pPr>
            <w:r w:rsidRPr="00255DAF">
              <w:t>Знание истории развития богословия как науки и богословского образования.</w:t>
            </w:r>
          </w:p>
          <w:p w:rsidR="002513F0" w:rsidRPr="00255DAF" w:rsidRDefault="002513F0" w:rsidP="00255DAF">
            <w:pPr>
              <w:ind w:left="67"/>
              <w:jc w:val="both"/>
            </w:pPr>
            <w:r w:rsidRPr="00255DAF">
              <w:t>Знание основных изданий источников, основных периодических изданий по изучению христианской теологии.</w:t>
            </w:r>
          </w:p>
          <w:p w:rsidR="002513F0" w:rsidRPr="00255DAF" w:rsidRDefault="002513F0" w:rsidP="00255DAF">
            <w:pPr>
              <w:ind w:left="67"/>
              <w:jc w:val="both"/>
            </w:pPr>
            <w:r w:rsidRPr="00255DAF">
              <w:t>Знание основных методов и принципов научно-богословского исследования.</w:t>
            </w:r>
          </w:p>
          <w:p w:rsidR="002513F0" w:rsidRPr="00255DAF" w:rsidRDefault="002513F0" w:rsidP="00255DAF">
            <w:pPr>
              <w:ind w:left="67"/>
              <w:jc w:val="both"/>
            </w:pPr>
            <w:r w:rsidRPr="00255DAF">
              <w:t>Знание основных положений святоотеческой антропологии и их использования в работе с аудиторией</w:t>
            </w:r>
          </w:p>
        </w:tc>
      </w:tr>
      <w:tr w:rsidR="002513F0" w:rsidRPr="00255DAF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255DAF" w:rsidRDefault="002513F0" w:rsidP="00255DAF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jc w:val="both"/>
            </w:pPr>
            <w:r w:rsidRPr="00255DAF">
              <w:t xml:space="preserve">Умение собирать, систематизировать и анализировать информацию по теме исследования. </w:t>
            </w:r>
          </w:p>
          <w:p w:rsidR="002513F0" w:rsidRPr="00255DAF" w:rsidRDefault="002513F0" w:rsidP="00255DAF">
            <w:pPr>
              <w:jc w:val="both"/>
            </w:pPr>
            <w:r w:rsidRPr="00255DAF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2513F0" w:rsidRPr="00255DAF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255DAF" w:rsidRDefault="002513F0" w:rsidP="00255DAF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255DAF">
              <w:t>Владение навыками работы с источниками (по современной теологии)</w:t>
            </w:r>
          </w:p>
          <w:p w:rsidR="002513F0" w:rsidRPr="00255DAF" w:rsidRDefault="002513F0" w:rsidP="00255DAF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255DAF">
              <w:t xml:space="preserve">Владение навыками системного анализа научных богословских </w:t>
            </w:r>
            <w:r w:rsidRPr="00255DAF">
              <w:lastRenderedPageBreak/>
              <w:t>проблем</w:t>
            </w:r>
          </w:p>
          <w:p w:rsidR="002513F0" w:rsidRPr="00255DAF" w:rsidRDefault="002513F0" w:rsidP="00255DAF">
            <w:pPr>
              <w:jc w:val="both"/>
            </w:pPr>
            <w:r w:rsidRPr="00255DAF">
              <w:t>Владение навыками ведения научного спора</w:t>
            </w:r>
          </w:p>
        </w:tc>
      </w:tr>
      <w:tr w:rsidR="002513F0" w:rsidRPr="00255DAF" w:rsidTr="008E77D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jc w:val="both"/>
            </w:pPr>
            <w:r w:rsidRPr="00255DAF">
              <w:lastRenderedPageBreak/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ind w:left="67"/>
              <w:jc w:val="both"/>
            </w:pPr>
            <w:r w:rsidRPr="00255DAF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2513F0" w:rsidRPr="00255DAF" w:rsidRDefault="002513F0" w:rsidP="00255DAF">
            <w:pPr>
              <w:ind w:left="67"/>
              <w:jc w:val="both"/>
              <w:rPr>
                <w:bCs/>
              </w:rPr>
            </w:pPr>
            <w:r w:rsidRPr="00255DAF">
              <w:rPr>
                <w:bCs/>
              </w:rPr>
              <w:t>Знание основных исследовательских разработок в области изучения христианской теологии</w:t>
            </w:r>
          </w:p>
        </w:tc>
      </w:tr>
      <w:tr w:rsidR="002513F0" w:rsidRPr="00255DAF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255DAF" w:rsidRDefault="002513F0" w:rsidP="00255DAF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jc w:val="both"/>
              <w:rPr>
                <w:bCs/>
                <w:iCs/>
              </w:rPr>
            </w:pPr>
            <w:r w:rsidRPr="00255DAF">
              <w:rPr>
                <w:bCs/>
              </w:rPr>
              <w:t xml:space="preserve">Уметь применять основные </w:t>
            </w:r>
            <w:r w:rsidRPr="00255DAF">
              <w:rPr>
                <w:bCs/>
                <w:iCs/>
              </w:rPr>
              <w:t>приемы историко-аналитического исследования в собственных научных изысканиях</w:t>
            </w:r>
          </w:p>
          <w:p w:rsidR="002513F0" w:rsidRPr="00255DAF" w:rsidRDefault="002513F0" w:rsidP="00255DAF">
            <w:pPr>
              <w:jc w:val="both"/>
            </w:pPr>
            <w:r w:rsidRPr="00255DAF">
              <w:t>Умение использовать знание основных разделов теологии, в том числе при работе с аудиторией</w:t>
            </w:r>
          </w:p>
          <w:p w:rsidR="002513F0" w:rsidRPr="00255DAF" w:rsidRDefault="002513F0" w:rsidP="00255DAF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jc w:val="both"/>
            </w:pPr>
            <w:r w:rsidRPr="00255DAF">
              <w:t>Умение адаптировать теологический материал при работе с аудиторией</w:t>
            </w:r>
          </w:p>
        </w:tc>
      </w:tr>
      <w:tr w:rsidR="002513F0" w:rsidRPr="00255DAF" w:rsidTr="008E77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3F0" w:rsidRPr="00255DAF" w:rsidRDefault="002513F0" w:rsidP="00255DAF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3F0" w:rsidRPr="00255DAF" w:rsidRDefault="002513F0" w:rsidP="00255DAF">
            <w:pPr>
              <w:jc w:val="both"/>
            </w:pPr>
            <w:r w:rsidRPr="00255DAF">
              <w:t>Владение навыками использования современной исследовательской литературы</w:t>
            </w:r>
          </w:p>
          <w:p w:rsidR="002513F0" w:rsidRPr="00255DAF" w:rsidRDefault="002513F0" w:rsidP="00255DAF">
            <w:pPr>
              <w:jc w:val="both"/>
            </w:pPr>
            <w:r w:rsidRPr="00255DAF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2513F0" w:rsidRPr="00255DAF" w:rsidRDefault="002513F0" w:rsidP="00255DAF">
            <w:pPr>
              <w:jc w:val="both"/>
            </w:pPr>
            <w:r w:rsidRPr="00255DAF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96"/>
    </w:tbl>
    <w:p w:rsidR="002513F0" w:rsidRPr="00255DAF" w:rsidRDefault="002513F0" w:rsidP="00255DAF">
      <w:pPr>
        <w:ind w:firstLine="709"/>
        <w:jc w:val="both"/>
      </w:pPr>
    </w:p>
    <w:p w:rsidR="00252FE2" w:rsidRPr="00255DAF" w:rsidRDefault="00252FE2" w:rsidP="00255DAF">
      <w:pPr>
        <w:pStyle w:val="10"/>
        <w:spacing w:before="0" w:after="120"/>
      </w:pPr>
      <w:bookmarkStart w:id="97" w:name="_Toc467596869"/>
      <w:bookmarkStart w:id="98" w:name="_Toc467599947"/>
      <w:bookmarkStart w:id="99" w:name="_Toc468272473"/>
      <w:bookmarkStart w:id="100" w:name="_Toc468274074"/>
      <w:bookmarkStart w:id="101" w:name="_Toc509231068"/>
      <w:r w:rsidRPr="00255DAF">
        <w:t>Объем дисциплины</w:t>
      </w:r>
      <w:bookmarkEnd w:id="97"/>
      <w:bookmarkEnd w:id="98"/>
      <w:bookmarkEnd w:id="99"/>
      <w:bookmarkEnd w:id="100"/>
      <w:bookmarkEnd w:id="101"/>
    </w:p>
    <w:p w:rsidR="00252FE2" w:rsidRPr="00255DAF" w:rsidRDefault="00252FE2" w:rsidP="00255DAF">
      <w:pPr>
        <w:jc w:val="both"/>
      </w:pPr>
      <w:r w:rsidRPr="00255DAF">
        <w:t xml:space="preserve">Общая трудоемкость дисциплины составляет </w:t>
      </w:r>
      <w:r w:rsidR="00255DAF" w:rsidRPr="00255DAF">
        <w:t>3</w:t>
      </w:r>
      <w:r w:rsidRPr="00255DAF">
        <w:t xml:space="preserve"> зачетных единиц</w:t>
      </w:r>
      <w:r w:rsidR="00255DAF" w:rsidRPr="00255DAF">
        <w:t>ы</w:t>
      </w:r>
      <w:r w:rsidRPr="00255DAF">
        <w:t xml:space="preserve">, </w:t>
      </w:r>
      <w:r w:rsidR="0038420F" w:rsidRPr="00255DAF">
        <w:t>1</w:t>
      </w:r>
      <w:r w:rsidR="00255DAF" w:rsidRPr="00255DAF">
        <w:t>08</w:t>
      </w:r>
      <w:r w:rsidRPr="00255DAF">
        <w:t xml:space="preserve"> академических час</w:t>
      </w:r>
      <w:r w:rsidR="00255DAF" w:rsidRPr="00255DAF">
        <w:t>ов.</w:t>
      </w:r>
    </w:p>
    <w:p w:rsidR="00255DAF" w:rsidRPr="00255DAF" w:rsidRDefault="00255DAF" w:rsidP="00255DAF">
      <w:pPr>
        <w:jc w:val="both"/>
      </w:pPr>
    </w:p>
    <w:p w:rsidR="002513F0" w:rsidRPr="00255DAF" w:rsidRDefault="002513F0" w:rsidP="00C353B5">
      <w:pPr>
        <w:pStyle w:val="10"/>
        <w:spacing w:before="0" w:after="120"/>
      </w:pPr>
      <w:bookmarkStart w:id="102" w:name="_Toc478238085"/>
      <w:bookmarkStart w:id="103" w:name="_Toc478315747"/>
      <w:bookmarkStart w:id="104" w:name="_Toc509231069"/>
      <w:r w:rsidRPr="00255DAF">
        <w:t>Разделы дисциплины и трудоемкость по видам учебных занятий (в академических часах)</w:t>
      </w:r>
      <w:bookmarkEnd w:id="102"/>
      <w:bookmarkEnd w:id="103"/>
      <w:bookmarkEnd w:id="10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467"/>
        <w:gridCol w:w="668"/>
        <w:gridCol w:w="777"/>
        <w:gridCol w:w="673"/>
        <w:gridCol w:w="728"/>
        <w:gridCol w:w="1142"/>
        <w:gridCol w:w="3671"/>
      </w:tblGrid>
      <w:tr w:rsidR="00255DAF" w:rsidRPr="00255DAF" w:rsidTr="00215E29">
        <w:trPr>
          <w:cantSplit/>
          <w:trHeight w:val="1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</w:pPr>
            <w:r w:rsidRPr="00255DAF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r w:rsidRPr="00255DAF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55DAF" w:rsidRPr="00255DAF" w:rsidRDefault="00255DAF" w:rsidP="00C353B5">
            <w:pPr>
              <w:ind w:left="113" w:right="113"/>
              <w:jc w:val="both"/>
              <w:rPr>
                <w:i/>
              </w:rPr>
            </w:pPr>
            <w:r w:rsidRPr="00255DA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r w:rsidRPr="00255DAF">
              <w:rPr>
                <w:i/>
              </w:rPr>
              <w:t xml:space="preserve">Виды учебной работы и их трудоемкость </w:t>
            </w:r>
            <w:r w:rsidRPr="00255DAF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r w:rsidRPr="00255DAF"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255DAF" w:rsidRPr="00255DAF" w:rsidTr="00215E29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r w:rsidRPr="00255DAF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r w:rsidRPr="00255DAF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proofErr w:type="spellStart"/>
            <w:r w:rsidRPr="00255DAF">
              <w:rPr>
                <w:i/>
              </w:rPr>
              <w:t>С.р</w:t>
            </w:r>
            <w:proofErr w:type="spellEnd"/>
            <w:r w:rsidRPr="00255DAF">
              <w:rPr>
                <w:i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i/>
              </w:rPr>
            </w:pPr>
            <w:r w:rsidRPr="00255DAF">
              <w:rPr>
                <w:i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i/>
              </w:rPr>
            </w:pPr>
          </w:p>
        </w:tc>
      </w:tr>
      <w:tr w:rsidR="00255DAF" w:rsidRPr="00255DAF" w:rsidTr="00255DA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</w:pPr>
            <w:r w:rsidRPr="00255DAF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</w:pPr>
            <w:r w:rsidRPr="00255DAF">
              <w:t>Темы 1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</w:pPr>
            <w:r w:rsidRPr="00255DAF">
              <w:t>7</w:t>
            </w:r>
          </w:p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255DAF" w:rsidRPr="00255DAF" w:rsidRDefault="00255DAF" w:rsidP="00C353B5">
            <w:pPr>
              <w:jc w:val="both"/>
            </w:pPr>
            <w:r w:rsidRPr="00255DAF">
              <w:t xml:space="preserve">Посещение, опрос. </w:t>
            </w:r>
          </w:p>
        </w:tc>
      </w:tr>
      <w:tr w:rsidR="00255DAF" w:rsidRPr="00255DAF" w:rsidTr="00255DA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Темы 4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Посещение, опрос. Зачет.</w:t>
            </w:r>
          </w:p>
        </w:tc>
      </w:tr>
      <w:tr w:rsidR="00255DAF" w:rsidRPr="00255DAF" w:rsidTr="00255DAF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Ито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7-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</w:p>
        </w:tc>
      </w:tr>
      <w:tr w:rsidR="00255DAF" w:rsidRPr="00255DAF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  <w:rPr>
                <w:b/>
              </w:rPr>
            </w:pPr>
            <w:r w:rsidRPr="00255DAF">
              <w:rPr>
                <w:b/>
              </w:rPr>
              <w:lastRenderedPageBreak/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7-8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10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255DAF" w:rsidRPr="00255DAF" w:rsidRDefault="00255DAF" w:rsidP="00C353B5">
            <w:pPr>
              <w:jc w:val="both"/>
            </w:pPr>
            <w:r w:rsidRPr="00255DAF">
              <w:t>Зачет</w:t>
            </w:r>
          </w:p>
        </w:tc>
      </w:tr>
    </w:tbl>
    <w:p w:rsidR="00255DAF" w:rsidRPr="00255DAF" w:rsidRDefault="00255DAF" w:rsidP="00255DAF"/>
    <w:p w:rsidR="00133B42" w:rsidRPr="00255DAF" w:rsidRDefault="00133B42" w:rsidP="00255DAF">
      <w:pPr>
        <w:pStyle w:val="10"/>
        <w:spacing w:before="0" w:after="120"/>
      </w:pPr>
      <w:bookmarkStart w:id="105" w:name="_Toc468272475"/>
      <w:bookmarkStart w:id="106" w:name="_Toc468274076"/>
    </w:p>
    <w:p w:rsidR="00BB3629" w:rsidRPr="00255DAF" w:rsidRDefault="00BB3629" w:rsidP="00255DAF">
      <w:pPr>
        <w:pStyle w:val="10"/>
        <w:spacing w:before="0" w:after="120"/>
      </w:pPr>
      <w:bookmarkStart w:id="107" w:name="_Toc509231070"/>
      <w:r w:rsidRPr="00255DAF">
        <w:t>Содержание дисциплины, структурированное по темам</w:t>
      </w:r>
      <w:bookmarkEnd w:id="105"/>
      <w:bookmarkEnd w:id="106"/>
      <w:bookmarkEnd w:id="107"/>
    </w:p>
    <w:p w:rsidR="00BB3629" w:rsidRPr="00255DAF" w:rsidRDefault="00BB3629" w:rsidP="00255DAF">
      <w:pPr>
        <w:jc w:val="both"/>
        <w:rPr>
          <w:b/>
        </w:rPr>
      </w:pPr>
      <w:bookmarkStart w:id="108" w:name="_Toc468278260"/>
      <w:bookmarkStart w:id="109" w:name="_Toc478323153"/>
      <w:bookmarkStart w:id="110" w:name="_Toc478716735"/>
      <w:r w:rsidRPr="00255DAF">
        <w:rPr>
          <w:b/>
        </w:rPr>
        <w:t>Тема 1. Введение: современные тенденции</w:t>
      </w:r>
      <w:bookmarkEnd w:id="108"/>
      <w:bookmarkEnd w:id="109"/>
      <w:bookmarkEnd w:id="110"/>
    </w:p>
    <w:p w:rsidR="00BB3629" w:rsidRPr="00255DAF" w:rsidRDefault="00BB3629" w:rsidP="00255DAF">
      <w:pPr>
        <w:jc w:val="both"/>
      </w:pPr>
      <w:bookmarkStart w:id="111" w:name="_Toc468278261"/>
      <w:bookmarkStart w:id="112" w:name="_Toc478323154"/>
      <w:bookmarkStart w:id="113" w:name="_Toc478716736"/>
      <w:r w:rsidRPr="00255DAF">
        <w:t xml:space="preserve">Вопросы: 1) что такое </w:t>
      </w:r>
      <w:proofErr w:type="spellStart"/>
      <w:r w:rsidRPr="00255DAF">
        <w:t>онтотеология</w:t>
      </w:r>
      <w:proofErr w:type="spellEnd"/>
      <w:r w:rsidRPr="00255DAF">
        <w:t xml:space="preserve"> с точки зрения М. Хайдеггера? 2) что такое французский теологический поворот? 3) что такое </w:t>
      </w:r>
      <w:proofErr w:type="spellStart"/>
      <w:r w:rsidRPr="00255DAF">
        <w:t>постметафизическая</w:t>
      </w:r>
      <w:proofErr w:type="spellEnd"/>
      <w:r w:rsidRPr="00255DAF">
        <w:t xml:space="preserve"> теология и каковы ее основные характеристики?</w:t>
      </w:r>
      <w:bookmarkEnd w:id="111"/>
      <w:bookmarkEnd w:id="112"/>
      <w:bookmarkEnd w:id="113"/>
      <w:r w:rsidRPr="00255DAF">
        <w:t xml:space="preserve"> </w:t>
      </w:r>
    </w:p>
    <w:p w:rsidR="00BB3629" w:rsidRPr="00255DAF" w:rsidRDefault="00BB3629" w:rsidP="00255DAF">
      <w:pPr>
        <w:jc w:val="both"/>
        <w:rPr>
          <w:b/>
        </w:rPr>
      </w:pPr>
      <w:bookmarkStart w:id="114" w:name="_Toc468278262"/>
      <w:bookmarkStart w:id="115" w:name="_Toc478323155"/>
      <w:bookmarkStart w:id="116" w:name="_Toc478716737"/>
      <w:r w:rsidRPr="00255DAF">
        <w:rPr>
          <w:b/>
        </w:rPr>
        <w:t xml:space="preserve">Тема 2. </w:t>
      </w:r>
      <w:proofErr w:type="spellStart"/>
      <w:r w:rsidRPr="00255DAF">
        <w:rPr>
          <w:b/>
        </w:rPr>
        <w:t>Предфилософская</w:t>
      </w:r>
      <w:proofErr w:type="spellEnd"/>
      <w:r w:rsidRPr="00255DAF">
        <w:rPr>
          <w:b/>
        </w:rPr>
        <w:t xml:space="preserve"> теология и зарождение философии</w:t>
      </w:r>
      <w:bookmarkEnd w:id="114"/>
      <w:bookmarkEnd w:id="115"/>
      <w:bookmarkEnd w:id="116"/>
      <w:r w:rsidRPr="00255DAF">
        <w:rPr>
          <w:b/>
        </w:rPr>
        <w:t xml:space="preserve"> </w:t>
      </w:r>
    </w:p>
    <w:p w:rsidR="00BB3629" w:rsidRPr="00255DAF" w:rsidRDefault="00BB3629" w:rsidP="00255DAF">
      <w:pPr>
        <w:jc w:val="both"/>
      </w:pPr>
      <w:bookmarkStart w:id="117" w:name="_Toc468278263"/>
      <w:bookmarkStart w:id="118" w:name="_Toc478323156"/>
      <w:bookmarkStart w:id="119" w:name="_Toc478716738"/>
      <w:r w:rsidRPr="00255DAF">
        <w:t xml:space="preserve">Вопросы: 1) каковы основные космогонические архетипы (монизм/дуализм)? 2) Фалес: монизм или дуализм? 3) каковы основные элементы теологии </w:t>
      </w:r>
      <w:proofErr w:type="spellStart"/>
      <w:r w:rsidRPr="00255DAF">
        <w:t>Ксенофана</w:t>
      </w:r>
      <w:proofErr w:type="spellEnd"/>
      <w:r w:rsidRPr="00255DAF">
        <w:t>? 4) каково место бога в древнегреческой иерархии бытия?</w:t>
      </w:r>
      <w:bookmarkEnd w:id="117"/>
      <w:bookmarkEnd w:id="118"/>
      <w:bookmarkEnd w:id="119"/>
    </w:p>
    <w:p w:rsidR="00BB3629" w:rsidRPr="00255DAF" w:rsidRDefault="00BB3629" w:rsidP="00255DAF">
      <w:pPr>
        <w:jc w:val="both"/>
        <w:rPr>
          <w:b/>
        </w:rPr>
      </w:pPr>
      <w:bookmarkStart w:id="120" w:name="_Toc468278264"/>
      <w:bookmarkStart w:id="121" w:name="_Toc478323157"/>
      <w:bookmarkStart w:id="122" w:name="_Toc478716739"/>
      <w:r w:rsidRPr="00255DAF">
        <w:rPr>
          <w:b/>
        </w:rPr>
        <w:t xml:space="preserve">Тема 3. Античная онтология и </w:t>
      </w:r>
      <w:proofErr w:type="spellStart"/>
      <w:r w:rsidRPr="00255DAF">
        <w:rPr>
          <w:b/>
        </w:rPr>
        <w:t>генология</w:t>
      </w:r>
      <w:bookmarkEnd w:id="120"/>
      <w:bookmarkEnd w:id="121"/>
      <w:bookmarkEnd w:id="122"/>
      <w:proofErr w:type="spellEnd"/>
    </w:p>
    <w:p w:rsidR="00BB3629" w:rsidRPr="00255DAF" w:rsidRDefault="00BB3629" w:rsidP="00255DAF">
      <w:pPr>
        <w:jc w:val="both"/>
      </w:pPr>
      <w:bookmarkStart w:id="123" w:name="_Toc468278265"/>
      <w:bookmarkStart w:id="124" w:name="_Toc478323158"/>
      <w:bookmarkStart w:id="125" w:name="_Toc478716740"/>
      <w:r w:rsidRPr="00255DAF">
        <w:t xml:space="preserve">Вопросы: 1) расскажите о зарождении онтологической проблематики у </w:t>
      </w:r>
      <w:proofErr w:type="spellStart"/>
      <w:r w:rsidRPr="00255DAF">
        <w:t>Парменида</w:t>
      </w:r>
      <w:proofErr w:type="spellEnd"/>
      <w:r w:rsidRPr="00255DAF">
        <w:t xml:space="preserve">; 2) учение Платона о Едином и </w:t>
      </w:r>
      <w:proofErr w:type="spellStart"/>
      <w:r w:rsidRPr="00255DAF">
        <w:t>Димиурге</w:t>
      </w:r>
      <w:proofErr w:type="spellEnd"/>
      <w:r w:rsidRPr="00255DAF">
        <w:t xml:space="preserve">; 3) Аристотель: онтология и теология; 4) Развитие онтологии и </w:t>
      </w:r>
      <w:proofErr w:type="spellStart"/>
      <w:r w:rsidRPr="00255DAF">
        <w:t>генологии</w:t>
      </w:r>
      <w:proofErr w:type="spellEnd"/>
      <w:r w:rsidRPr="00255DAF">
        <w:t xml:space="preserve"> в среднем платонизме; 5) два прочтения античной </w:t>
      </w:r>
      <w:proofErr w:type="spellStart"/>
      <w:r w:rsidRPr="00255DAF">
        <w:t>генологии</w:t>
      </w:r>
      <w:proofErr w:type="spellEnd"/>
      <w:r w:rsidRPr="00255DAF">
        <w:t>: неоплатонизм.</w:t>
      </w:r>
      <w:bookmarkEnd w:id="123"/>
      <w:bookmarkEnd w:id="124"/>
      <w:bookmarkEnd w:id="125"/>
    </w:p>
    <w:p w:rsidR="00BB3629" w:rsidRPr="00255DAF" w:rsidRDefault="00BB3629" w:rsidP="00255DAF">
      <w:pPr>
        <w:jc w:val="both"/>
        <w:rPr>
          <w:b/>
        </w:rPr>
      </w:pPr>
      <w:bookmarkStart w:id="126" w:name="_Toc468278266"/>
      <w:bookmarkStart w:id="127" w:name="_Toc478323159"/>
      <w:bookmarkStart w:id="128" w:name="_Toc478716741"/>
      <w:r w:rsidRPr="00255DAF">
        <w:rPr>
          <w:b/>
        </w:rPr>
        <w:t>Тема 4.  Византийская философская теология</w:t>
      </w:r>
      <w:bookmarkEnd w:id="126"/>
      <w:bookmarkEnd w:id="127"/>
      <w:bookmarkEnd w:id="128"/>
    </w:p>
    <w:p w:rsidR="00BB3629" w:rsidRPr="00255DAF" w:rsidRDefault="00BB3629" w:rsidP="00255DAF">
      <w:pPr>
        <w:jc w:val="both"/>
      </w:pPr>
      <w:bookmarkStart w:id="129" w:name="_Toc468278267"/>
      <w:bookmarkStart w:id="130" w:name="_Toc478323160"/>
      <w:bookmarkStart w:id="131" w:name="_Toc478716742"/>
      <w:r w:rsidRPr="00255DAF">
        <w:t xml:space="preserve">Вопросы: 1) библейские представление о Боге глазами философов; 2) Филон Александрийский: </w:t>
      </w:r>
      <w:proofErr w:type="spellStart"/>
      <w:r w:rsidRPr="00255DAF">
        <w:t>эллинизация</w:t>
      </w:r>
      <w:proofErr w:type="spellEnd"/>
      <w:r w:rsidRPr="00255DAF">
        <w:t xml:space="preserve"> иудаизма?; 3) рецепция «</w:t>
      </w:r>
      <w:proofErr w:type="spellStart"/>
      <w:r w:rsidRPr="00255DAF">
        <w:t>Парменида</w:t>
      </w:r>
      <w:proofErr w:type="spellEnd"/>
      <w:r w:rsidRPr="00255DAF">
        <w:t xml:space="preserve">» в александрийской школе (Климент и </w:t>
      </w:r>
      <w:proofErr w:type="spellStart"/>
      <w:r w:rsidRPr="00255DAF">
        <w:t>Ориген</w:t>
      </w:r>
      <w:proofErr w:type="spellEnd"/>
      <w:r w:rsidRPr="00255DAF">
        <w:t xml:space="preserve">); 4) </w:t>
      </w:r>
      <w:proofErr w:type="spellStart"/>
      <w:r w:rsidRPr="00255DAF">
        <w:t>каппадоскийцы</w:t>
      </w:r>
      <w:proofErr w:type="spellEnd"/>
      <w:r w:rsidRPr="00255DAF">
        <w:t xml:space="preserve">: Бог это бытие? 5) Ареопагитский корпус: путь неоплатонизма? 6) Энергии как альтернативный путь: Максим Исповедник </w:t>
      </w:r>
      <w:proofErr w:type="gramStart"/>
      <w:r w:rsidRPr="00255DAF">
        <w:t>и Иоа</w:t>
      </w:r>
      <w:proofErr w:type="gramEnd"/>
      <w:r w:rsidRPr="00255DAF">
        <w:t xml:space="preserve">нн </w:t>
      </w:r>
      <w:proofErr w:type="spellStart"/>
      <w:r w:rsidRPr="00255DAF">
        <w:t>Дамаскин</w:t>
      </w:r>
      <w:proofErr w:type="spellEnd"/>
      <w:r w:rsidRPr="00255DAF">
        <w:t>.</w:t>
      </w:r>
      <w:bookmarkEnd w:id="129"/>
      <w:bookmarkEnd w:id="130"/>
      <w:bookmarkEnd w:id="131"/>
    </w:p>
    <w:p w:rsidR="00BB3629" w:rsidRPr="00255DAF" w:rsidRDefault="00BB3629" w:rsidP="00255DAF">
      <w:pPr>
        <w:jc w:val="both"/>
        <w:rPr>
          <w:b/>
        </w:rPr>
      </w:pPr>
      <w:bookmarkStart w:id="132" w:name="_Toc468278268"/>
      <w:bookmarkStart w:id="133" w:name="_Toc478323161"/>
      <w:bookmarkStart w:id="134" w:name="_Toc478716743"/>
      <w:r w:rsidRPr="00255DAF">
        <w:rPr>
          <w:b/>
        </w:rPr>
        <w:t>Тема 5. Поздневизантийская философская теология</w:t>
      </w:r>
      <w:bookmarkEnd w:id="132"/>
      <w:bookmarkEnd w:id="133"/>
      <w:bookmarkEnd w:id="134"/>
      <w:r w:rsidRPr="00255DAF">
        <w:rPr>
          <w:b/>
        </w:rPr>
        <w:t xml:space="preserve"> </w:t>
      </w:r>
    </w:p>
    <w:p w:rsidR="00BB3629" w:rsidRPr="00255DAF" w:rsidRDefault="00BB3629" w:rsidP="00255DAF">
      <w:pPr>
        <w:jc w:val="both"/>
      </w:pPr>
      <w:bookmarkStart w:id="135" w:name="_Toc468278269"/>
      <w:bookmarkStart w:id="136" w:name="_Toc478323162"/>
      <w:bookmarkStart w:id="137" w:name="_Toc478716744"/>
      <w:r w:rsidRPr="00255DAF">
        <w:t xml:space="preserve">Вопросы: 1) основные элементы теологии </w:t>
      </w:r>
      <w:proofErr w:type="spellStart"/>
      <w:r w:rsidRPr="00255DAF">
        <w:t>патр</w:t>
      </w:r>
      <w:proofErr w:type="spellEnd"/>
      <w:r w:rsidRPr="00255DAF">
        <w:t xml:space="preserve">. </w:t>
      </w:r>
      <w:proofErr w:type="spellStart"/>
      <w:r w:rsidRPr="00255DAF">
        <w:t>Фотия</w:t>
      </w:r>
      <w:proofErr w:type="spellEnd"/>
      <w:r w:rsidRPr="00255DAF">
        <w:t xml:space="preserve">; 2) описание Бога у </w:t>
      </w:r>
      <w:proofErr w:type="spellStart"/>
      <w:r w:rsidRPr="00255DAF">
        <w:t>Симеона</w:t>
      </w:r>
      <w:proofErr w:type="spellEnd"/>
      <w:r w:rsidRPr="00255DAF">
        <w:t xml:space="preserve"> Нового Богослова; 3) «</w:t>
      </w:r>
      <w:proofErr w:type="spellStart"/>
      <w:r w:rsidRPr="00255DAF">
        <w:t>гиперохическое</w:t>
      </w:r>
      <w:proofErr w:type="spellEnd"/>
      <w:r w:rsidRPr="00255DAF">
        <w:t xml:space="preserve">» богословие у Григория </w:t>
      </w:r>
      <w:proofErr w:type="spellStart"/>
      <w:r w:rsidRPr="00255DAF">
        <w:t>Паламы</w:t>
      </w:r>
      <w:proofErr w:type="spellEnd"/>
      <w:r w:rsidRPr="00255DAF">
        <w:t xml:space="preserve">; 4) </w:t>
      </w:r>
      <w:proofErr w:type="gramStart"/>
      <w:r w:rsidRPr="00255DAF">
        <w:t>западный</w:t>
      </w:r>
      <w:proofErr w:type="gramEnd"/>
      <w:r w:rsidRPr="00255DAF">
        <w:t xml:space="preserve"> </w:t>
      </w:r>
      <w:proofErr w:type="spellStart"/>
      <w:r w:rsidRPr="00255DAF">
        <w:t>эссенциализм</w:t>
      </w:r>
      <w:proofErr w:type="spellEnd"/>
      <w:r w:rsidRPr="00255DAF">
        <w:t xml:space="preserve"> и восточный </w:t>
      </w:r>
      <w:proofErr w:type="spellStart"/>
      <w:r w:rsidRPr="00255DAF">
        <w:t>энергизм</w:t>
      </w:r>
      <w:bookmarkEnd w:id="135"/>
      <w:bookmarkEnd w:id="136"/>
      <w:bookmarkEnd w:id="137"/>
      <w:proofErr w:type="spellEnd"/>
    </w:p>
    <w:p w:rsidR="00BB3629" w:rsidRPr="00255DAF" w:rsidRDefault="00BB3629" w:rsidP="00255DAF">
      <w:pPr>
        <w:jc w:val="both"/>
        <w:rPr>
          <w:b/>
        </w:rPr>
      </w:pPr>
      <w:bookmarkStart w:id="138" w:name="_Toc468278270"/>
      <w:bookmarkStart w:id="139" w:name="_Toc478323163"/>
      <w:bookmarkStart w:id="140" w:name="_Toc478716745"/>
      <w:r w:rsidRPr="00255DAF">
        <w:rPr>
          <w:b/>
        </w:rPr>
        <w:t xml:space="preserve">Тема 6. Возвращение к современным проблемам теологии: </w:t>
      </w:r>
      <w:proofErr w:type="spellStart"/>
      <w:r w:rsidRPr="00255DAF">
        <w:rPr>
          <w:b/>
        </w:rPr>
        <w:t>онтотеология</w:t>
      </w:r>
      <w:bookmarkEnd w:id="138"/>
      <w:bookmarkEnd w:id="139"/>
      <w:bookmarkEnd w:id="140"/>
      <w:proofErr w:type="spellEnd"/>
    </w:p>
    <w:p w:rsidR="00BB3629" w:rsidRPr="00255DAF" w:rsidRDefault="00BB3629" w:rsidP="00255DAF">
      <w:pPr>
        <w:jc w:val="both"/>
      </w:pPr>
      <w:bookmarkStart w:id="141" w:name="_Toc468278271"/>
      <w:bookmarkStart w:id="142" w:name="_Toc478323164"/>
      <w:bookmarkStart w:id="143" w:name="_Toc478716746"/>
      <w:r w:rsidRPr="00255DAF">
        <w:t xml:space="preserve">Вопросы: 1) </w:t>
      </w:r>
      <w:proofErr w:type="spellStart"/>
      <w:r w:rsidRPr="00255DAF">
        <w:t>онтотеология</w:t>
      </w:r>
      <w:proofErr w:type="spellEnd"/>
      <w:r w:rsidRPr="00255DAF">
        <w:t xml:space="preserve"> и западная традиция 2) </w:t>
      </w:r>
      <w:proofErr w:type="spellStart"/>
      <w:r w:rsidRPr="00255DAF">
        <w:t>онтотеология</w:t>
      </w:r>
      <w:proofErr w:type="spellEnd"/>
      <w:r w:rsidRPr="00255DAF">
        <w:t xml:space="preserve"> и восточная традиция.</w:t>
      </w:r>
      <w:bookmarkEnd w:id="141"/>
      <w:bookmarkEnd w:id="142"/>
      <w:bookmarkEnd w:id="143"/>
    </w:p>
    <w:p w:rsidR="00BB3629" w:rsidRPr="00255DAF" w:rsidRDefault="00BB3629" w:rsidP="00255DAF">
      <w:pPr>
        <w:jc w:val="both"/>
        <w:rPr>
          <w:b/>
        </w:rPr>
      </w:pPr>
      <w:bookmarkStart w:id="144" w:name="_Toc468278272"/>
      <w:bookmarkStart w:id="145" w:name="_Toc478323165"/>
      <w:bookmarkStart w:id="146" w:name="_Toc478716747"/>
      <w:r w:rsidRPr="00255DAF">
        <w:rPr>
          <w:b/>
        </w:rPr>
        <w:t xml:space="preserve">Тема 7. </w:t>
      </w:r>
      <w:proofErr w:type="spellStart"/>
      <w:r w:rsidRPr="00255DAF">
        <w:rPr>
          <w:b/>
        </w:rPr>
        <w:t>Постметафизическая</w:t>
      </w:r>
      <w:proofErr w:type="spellEnd"/>
      <w:r w:rsidRPr="00255DAF">
        <w:rPr>
          <w:b/>
        </w:rPr>
        <w:t xml:space="preserve"> теология</w:t>
      </w:r>
      <w:bookmarkEnd w:id="144"/>
      <w:bookmarkEnd w:id="145"/>
      <w:bookmarkEnd w:id="146"/>
    </w:p>
    <w:p w:rsidR="00BB3629" w:rsidRPr="00255DAF" w:rsidRDefault="00BB3629" w:rsidP="00255DAF">
      <w:pPr>
        <w:jc w:val="both"/>
      </w:pPr>
      <w:bookmarkStart w:id="147" w:name="_Toc468278273"/>
      <w:bookmarkStart w:id="148" w:name="_Toc478323166"/>
      <w:bookmarkStart w:id="149" w:name="_Toc478716748"/>
      <w:r w:rsidRPr="00255DAF">
        <w:t xml:space="preserve">Вопросы: 1) какие возможности дает византийская философская теология для </w:t>
      </w:r>
      <w:proofErr w:type="spellStart"/>
      <w:r w:rsidRPr="00255DAF">
        <w:t>онтот</w:t>
      </w:r>
      <w:r w:rsidR="00255DAF" w:rsidRPr="00255DAF">
        <w:t>еологической</w:t>
      </w:r>
      <w:proofErr w:type="spellEnd"/>
      <w:r w:rsidR="00255DAF" w:rsidRPr="00255DAF">
        <w:t xml:space="preserve"> проблематики? </w:t>
      </w:r>
      <w:r w:rsidRPr="00255DAF">
        <w:t xml:space="preserve">2) </w:t>
      </w:r>
      <w:proofErr w:type="spellStart"/>
      <w:r w:rsidRPr="00255DAF">
        <w:t>постметафизическая</w:t>
      </w:r>
      <w:proofErr w:type="spellEnd"/>
      <w:r w:rsidRPr="00255DAF">
        <w:t xml:space="preserve"> теология и патристика.</w:t>
      </w:r>
      <w:bookmarkEnd w:id="147"/>
      <w:bookmarkEnd w:id="148"/>
      <w:bookmarkEnd w:id="149"/>
    </w:p>
    <w:p w:rsidR="0038420F" w:rsidRPr="00255DAF" w:rsidRDefault="0038420F" w:rsidP="00255DAF">
      <w:pPr>
        <w:pStyle w:val="10"/>
        <w:spacing w:before="0" w:after="120"/>
      </w:pPr>
      <w:bookmarkStart w:id="150" w:name="_Toc467596881"/>
      <w:bookmarkStart w:id="151" w:name="_Toc467599965"/>
      <w:bookmarkStart w:id="152" w:name="_Toc468272476"/>
      <w:bookmarkStart w:id="153" w:name="_Toc468274077"/>
    </w:p>
    <w:p w:rsidR="00BB3629" w:rsidRPr="00255DAF" w:rsidRDefault="00BB3629" w:rsidP="00255DAF">
      <w:pPr>
        <w:pStyle w:val="10"/>
        <w:spacing w:before="0" w:after="120"/>
      </w:pPr>
      <w:bookmarkStart w:id="154" w:name="_Toc509231071"/>
      <w:r w:rsidRPr="00255DAF">
        <w:t xml:space="preserve">Учебно-методическое обеспечение самостоятельной работы </w:t>
      </w:r>
      <w:proofErr w:type="gramStart"/>
      <w:r w:rsidRPr="00255DAF">
        <w:t>обучающихся</w:t>
      </w:r>
      <w:proofErr w:type="gramEnd"/>
      <w:r w:rsidRPr="00255DAF">
        <w:rPr>
          <w:i/>
        </w:rPr>
        <w:t xml:space="preserve"> </w:t>
      </w:r>
      <w:r w:rsidRPr="00255DAF">
        <w:t>по дисциплине</w:t>
      </w:r>
      <w:bookmarkEnd w:id="150"/>
      <w:bookmarkEnd w:id="151"/>
      <w:bookmarkEnd w:id="152"/>
      <w:bookmarkEnd w:id="153"/>
      <w:bookmarkEnd w:id="154"/>
      <w:r w:rsidRPr="00255DAF">
        <w:t xml:space="preserve"> </w:t>
      </w:r>
    </w:p>
    <w:p w:rsidR="00BB3629" w:rsidRPr="00255DAF" w:rsidRDefault="00BB3629" w:rsidP="00255DAF">
      <w:pPr>
        <w:jc w:val="both"/>
      </w:pPr>
      <w:r w:rsidRPr="00255DAF">
        <w:lastRenderedPageBreak/>
        <w:t xml:space="preserve">Самостоятельная работа </w:t>
      </w:r>
      <w:proofErr w:type="gramStart"/>
      <w:r w:rsidRPr="00255DAF">
        <w:t>обучающихся</w:t>
      </w:r>
      <w:proofErr w:type="gramEnd"/>
      <w:r w:rsidRPr="00255DAF">
        <w:t xml:space="preserve"> обеспечивается следующими документами и материалами:</w:t>
      </w:r>
    </w:p>
    <w:p w:rsidR="00BB3629" w:rsidRPr="00255DAF" w:rsidRDefault="00BB3629" w:rsidP="00255DAF">
      <w:pPr>
        <w:keepLines/>
        <w:widowControl w:val="0"/>
        <w:numPr>
          <w:ilvl w:val="0"/>
          <w:numId w:val="11"/>
        </w:numPr>
        <w:ind w:left="0" w:firstLine="0"/>
        <w:contextualSpacing/>
        <w:jc w:val="both"/>
      </w:pPr>
      <w:r w:rsidRPr="00255DAF">
        <w:t>Рабочей программой дисциплины</w:t>
      </w:r>
    </w:p>
    <w:p w:rsidR="00BB3629" w:rsidRPr="00255DAF" w:rsidRDefault="00BB3629" w:rsidP="00255DAF">
      <w:pPr>
        <w:keepLines/>
        <w:widowControl w:val="0"/>
        <w:numPr>
          <w:ilvl w:val="0"/>
          <w:numId w:val="11"/>
        </w:numPr>
        <w:ind w:left="0" w:firstLine="0"/>
        <w:contextualSpacing/>
        <w:jc w:val="both"/>
      </w:pPr>
      <w:r w:rsidRPr="00255DAF">
        <w:t>Планами учебных занятий, предоставляемых преподавателем в начале каждого раздела дисциплины</w:t>
      </w:r>
    </w:p>
    <w:p w:rsidR="00BB3629" w:rsidRPr="00255DAF" w:rsidRDefault="00BB3629" w:rsidP="00255DAF">
      <w:pPr>
        <w:keepLines/>
        <w:widowControl w:val="0"/>
        <w:numPr>
          <w:ilvl w:val="0"/>
          <w:numId w:val="11"/>
        </w:numPr>
        <w:ind w:left="0" w:firstLine="0"/>
        <w:contextualSpacing/>
        <w:jc w:val="both"/>
      </w:pPr>
      <w:r w:rsidRPr="00255DAF">
        <w:t>Методическими пособиями по дисциплине (см. в списке литературы)</w:t>
      </w:r>
    </w:p>
    <w:p w:rsidR="00BB3629" w:rsidRPr="00255DAF" w:rsidRDefault="00BB3629" w:rsidP="00255DAF">
      <w:pPr>
        <w:keepLines/>
        <w:widowControl w:val="0"/>
        <w:numPr>
          <w:ilvl w:val="0"/>
          <w:numId w:val="11"/>
        </w:numPr>
        <w:ind w:left="0" w:firstLine="0"/>
        <w:contextualSpacing/>
        <w:jc w:val="both"/>
      </w:pPr>
      <w:r w:rsidRPr="00255DAF">
        <w:t>Образцами проверочных заданий, представленных в фонде оценочных средств.</w:t>
      </w:r>
    </w:p>
    <w:p w:rsidR="00133B42" w:rsidRPr="00255DAF" w:rsidRDefault="00133B42" w:rsidP="00255DAF">
      <w:pPr>
        <w:keepLines/>
        <w:widowControl w:val="0"/>
        <w:contextualSpacing/>
        <w:jc w:val="both"/>
      </w:pPr>
    </w:p>
    <w:p w:rsidR="00BB3629" w:rsidRPr="00255DAF" w:rsidRDefault="00BB3629" w:rsidP="00255DAF">
      <w:pPr>
        <w:pStyle w:val="10"/>
        <w:spacing w:before="0" w:after="120"/>
      </w:pPr>
      <w:bookmarkStart w:id="155" w:name="_Toc467596884"/>
      <w:bookmarkStart w:id="156" w:name="_Toc467599968"/>
      <w:bookmarkStart w:id="157" w:name="_Toc468272477"/>
      <w:bookmarkStart w:id="158" w:name="_Toc468274078"/>
      <w:bookmarkStart w:id="159" w:name="_Toc509231072"/>
      <w:r w:rsidRPr="00255DAF">
        <w:t>Фонд оценочных средств</w:t>
      </w:r>
      <w:bookmarkEnd w:id="155"/>
      <w:bookmarkEnd w:id="156"/>
      <w:bookmarkEnd w:id="157"/>
      <w:bookmarkEnd w:id="158"/>
      <w:bookmarkEnd w:id="159"/>
      <w:r w:rsidRPr="00255DAF">
        <w:t xml:space="preserve"> </w:t>
      </w:r>
    </w:p>
    <w:p w:rsidR="008E77DF" w:rsidRPr="00255DAF" w:rsidRDefault="008E77DF" w:rsidP="00255DAF">
      <w:pPr>
        <w:keepLines/>
        <w:jc w:val="both"/>
      </w:pPr>
      <w:r w:rsidRPr="00255DAF">
        <w:t xml:space="preserve">Фонд оценочных средств разработан для осваиваемой в ходе реализации курса компетенции и представлен в </w:t>
      </w:r>
      <w:r w:rsidRPr="00255DAF">
        <w:rPr>
          <w:i/>
        </w:rPr>
        <w:t xml:space="preserve">Приложении </w:t>
      </w:r>
      <w:r w:rsidRPr="00255DAF">
        <w:t xml:space="preserve"> к настоящей программе.</w:t>
      </w:r>
    </w:p>
    <w:p w:rsidR="008E77DF" w:rsidRPr="00255DAF" w:rsidRDefault="008E77DF" w:rsidP="00255DAF">
      <w:pPr>
        <w:keepLines/>
        <w:jc w:val="both"/>
      </w:pPr>
      <w:r w:rsidRPr="00255DAF">
        <w:t>Настоящий фонд оценочных сре</w:t>
      </w:r>
      <w:proofErr w:type="gramStart"/>
      <w:r w:rsidRPr="00255DAF">
        <w:t>дств в с</w:t>
      </w:r>
      <w:proofErr w:type="gramEnd"/>
      <w:r w:rsidRPr="00255DAF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8E77DF" w:rsidRPr="00255DAF" w:rsidRDefault="008E77DF" w:rsidP="00255DAF">
      <w:pPr>
        <w:pStyle w:val="3"/>
        <w:spacing w:line="276" w:lineRule="auto"/>
      </w:pPr>
      <w:bookmarkStart w:id="160" w:name="_Toc473664509"/>
      <w:bookmarkStart w:id="161" w:name="_Toc473718087"/>
      <w:bookmarkStart w:id="162" w:name="_Toc473892888"/>
      <w:bookmarkStart w:id="163" w:name="_Toc474840597"/>
      <w:bookmarkStart w:id="164" w:name="_Toc475970644"/>
      <w:bookmarkStart w:id="165" w:name="_Toc477858784"/>
      <w:bookmarkStart w:id="166" w:name="_Toc477980927"/>
      <w:bookmarkStart w:id="167" w:name="_Toc478315750"/>
      <w:bookmarkStart w:id="168" w:name="_Toc509231073"/>
      <w:r w:rsidRPr="00255DAF">
        <w:t>Показатели оценивания основного этапа освоения компетенции</w:t>
      </w:r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</w:p>
    <w:p w:rsidR="008E77DF" w:rsidRPr="00255DAF" w:rsidRDefault="008E77DF" w:rsidP="00255DAF">
      <w:pPr>
        <w:jc w:val="both"/>
      </w:pPr>
      <w:r w:rsidRPr="00255DAF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52FE2" w:rsidRPr="00255DAF" w:rsidRDefault="00BB3629" w:rsidP="00255DAF">
      <w:pPr>
        <w:pStyle w:val="3"/>
        <w:spacing w:line="276" w:lineRule="auto"/>
      </w:pPr>
      <w:bookmarkStart w:id="169" w:name="_Toc509231074"/>
      <w:r w:rsidRPr="00255DAF">
        <w:t>Перечень вопросов к зачету</w:t>
      </w:r>
      <w:bookmarkEnd w:id="169"/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Что такое </w:t>
      </w:r>
      <w:proofErr w:type="spellStart"/>
      <w:r w:rsidRPr="00255DAF">
        <w:t>онтотеология</w:t>
      </w:r>
      <w:proofErr w:type="spellEnd"/>
      <w:r w:rsidRPr="00255DAF">
        <w:t>?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Теологический поворот в феноменологии. 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Что такое </w:t>
      </w:r>
      <w:proofErr w:type="spellStart"/>
      <w:r w:rsidRPr="00255DAF">
        <w:t>постметафизическая</w:t>
      </w:r>
      <w:proofErr w:type="spellEnd"/>
      <w:r w:rsidRPr="00255DAF">
        <w:t xml:space="preserve"> теология?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Критика Хайдеггером </w:t>
      </w:r>
      <w:proofErr w:type="spellStart"/>
      <w:r w:rsidRPr="00255DAF">
        <w:t>онтотеологии</w:t>
      </w:r>
      <w:proofErr w:type="spellEnd"/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>Онтологическое различие (Хайдеггер)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Э. </w:t>
      </w:r>
      <w:proofErr w:type="spellStart"/>
      <w:r w:rsidRPr="00255DAF">
        <w:t>Левинас</w:t>
      </w:r>
      <w:proofErr w:type="spellEnd"/>
      <w:r w:rsidRPr="00255DAF">
        <w:t>: Бог и</w:t>
      </w:r>
      <w:proofErr w:type="gramStart"/>
      <w:r w:rsidRPr="00255DAF">
        <w:t xml:space="preserve"> Д</w:t>
      </w:r>
      <w:proofErr w:type="gramEnd"/>
      <w:r w:rsidRPr="00255DAF">
        <w:t>ругой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Ж.-Л. </w:t>
      </w:r>
      <w:proofErr w:type="spellStart"/>
      <w:r w:rsidRPr="00255DAF">
        <w:t>Марион</w:t>
      </w:r>
      <w:proofErr w:type="spellEnd"/>
      <w:r w:rsidRPr="00255DAF">
        <w:t>: Бог без бытия?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Ж.-Л. </w:t>
      </w:r>
      <w:proofErr w:type="spellStart"/>
      <w:r w:rsidRPr="00255DAF">
        <w:t>Марион</w:t>
      </w:r>
      <w:proofErr w:type="spellEnd"/>
      <w:r w:rsidRPr="00255DAF">
        <w:t>: феноменология и метафизика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>Как соотносятся Бог и бытие (латинская и греческая патристика)?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 Бытие, сущее, сущность, </w:t>
      </w:r>
      <w:proofErr w:type="spellStart"/>
      <w:r w:rsidRPr="00255DAF">
        <w:t>чтойность</w:t>
      </w:r>
      <w:proofErr w:type="spellEnd"/>
      <w:r w:rsidRPr="00255DAF">
        <w:t>: греческая философия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Западный интеллектуализм: </w:t>
      </w:r>
      <w:proofErr w:type="spellStart"/>
      <w:r w:rsidRPr="00255DAF">
        <w:t>Брэдшоу</w:t>
      </w:r>
      <w:proofErr w:type="spellEnd"/>
      <w:r w:rsidRPr="00255DAF">
        <w:t xml:space="preserve">, </w:t>
      </w:r>
      <w:proofErr w:type="spellStart"/>
      <w:r w:rsidRPr="00255DAF">
        <w:t>Суинберн</w:t>
      </w:r>
      <w:proofErr w:type="spellEnd"/>
      <w:r w:rsidRPr="00255DAF">
        <w:t>.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Простота Бога: западная парадигма: </w:t>
      </w:r>
      <w:proofErr w:type="spellStart"/>
      <w:r w:rsidRPr="00255DAF">
        <w:t>Иларий</w:t>
      </w:r>
      <w:proofErr w:type="spellEnd"/>
      <w:r w:rsidRPr="00255DAF">
        <w:t xml:space="preserve"> </w:t>
      </w:r>
      <w:proofErr w:type="spellStart"/>
      <w:r w:rsidRPr="00255DAF">
        <w:t>Пиктавийский</w:t>
      </w:r>
      <w:proofErr w:type="spellEnd"/>
      <w:r w:rsidRPr="00255DAF">
        <w:t>, Марий Викторин, Августин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>Бытие и Благо у Платона: 2 интерпретации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>Благо и Демиург у Платона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>Исх. 3.14: значение, интерпретации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lastRenderedPageBreak/>
        <w:t xml:space="preserve"> Бытие, энергии и Бог у Филона Александрийского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 Климент Александрийский: Бог и Логос: Единое и Сущее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 </w:t>
      </w:r>
      <w:proofErr w:type="spellStart"/>
      <w:r w:rsidRPr="00255DAF">
        <w:t>Ориген</w:t>
      </w:r>
      <w:proofErr w:type="spellEnd"/>
      <w:r w:rsidRPr="00255DAF">
        <w:t>: по ту ли сторону бытия Отец? Сын как «идея идей»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 Василий Великий: Бог, бытие и непостижимость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 Григорий Богослов: 3 подхода к пониманию онтологического статуса Бога</w:t>
      </w:r>
    </w:p>
    <w:p w:rsidR="00BB3629" w:rsidRPr="00255DAF" w:rsidRDefault="00BB3629" w:rsidP="00255DAF">
      <w:pPr>
        <w:numPr>
          <w:ilvl w:val="0"/>
          <w:numId w:val="12"/>
        </w:numPr>
        <w:tabs>
          <w:tab w:val="clear" w:pos="900"/>
          <w:tab w:val="num" w:pos="0"/>
        </w:tabs>
        <w:ind w:left="0" w:firstLine="0"/>
        <w:jc w:val="both"/>
      </w:pPr>
      <w:r w:rsidRPr="00255DAF">
        <w:t xml:space="preserve"> Григорий </w:t>
      </w:r>
      <w:proofErr w:type="spellStart"/>
      <w:r w:rsidRPr="00255DAF">
        <w:t>Нисский</w:t>
      </w:r>
      <w:proofErr w:type="spellEnd"/>
      <w:r w:rsidRPr="00255DAF">
        <w:t>: Бог и божественные имена</w:t>
      </w:r>
    </w:p>
    <w:p w:rsidR="008E77DF" w:rsidRPr="00255DAF" w:rsidRDefault="008E77DF" w:rsidP="00255DAF">
      <w:pPr>
        <w:pStyle w:val="3"/>
        <w:spacing w:line="276" w:lineRule="auto"/>
      </w:pPr>
      <w:bookmarkStart w:id="170" w:name="_Toc473664511"/>
      <w:bookmarkStart w:id="171" w:name="_Toc473718089"/>
      <w:bookmarkStart w:id="172" w:name="_Toc473892890"/>
      <w:bookmarkStart w:id="173" w:name="_Toc474840599"/>
      <w:bookmarkStart w:id="174" w:name="_Toc475970646"/>
      <w:bookmarkStart w:id="175" w:name="_Toc477858786"/>
      <w:bookmarkStart w:id="176" w:name="_Toc477980930"/>
      <w:bookmarkStart w:id="177" w:name="_Toc478315755"/>
      <w:bookmarkStart w:id="178" w:name="_Toc509231075"/>
      <w:bookmarkStart w:id="179" w:name="_Toc468272479"/>
      <w:bookmarkStart w:id="180" w:name="_Toc468274080"/>
      <w:r w:rsidRPr="00255DAF">
        <w:t>Критерии оценивания основного этапа освоения компетенции</w:t>
      </w:r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</w:p>
    <w:p w:rsidR="008E77DF" w:rsidRPr="00255DAF" w:rsidRDefault="008E77DF" w:rsidP="00255DAF">
      <w:pPr>
        <w:jc w:val="both"/>
      </w:pPr>
      <w:r w:rsidRPr="00255DAF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8E77DF" w:rsidRPr="00255DAF" w:rsidRDefault="008E77DF" w:rsidP="00255DAF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81" w:name="_Toc473664512"/>
      <w:bookmarkStart w:id="182" w:name="_Toc473718090"/>
      <w:bookmarkStart w:id="183" w:name="_Toc473892891"/>
      <w:bookmarkStart w:id="184" w:name="_Toc474840600"/>
      <w:bookmarkStart w:id="185" w:name="_Toc475970647"/>
      <w:bookmarkStart w:id="186" w:name="_Toc477858787"/>
      <w:bookmarkStart w:id="187" w:name="_Toc477980931"/>
      <w:bookmarkStart w:id="188" w:name="_Toc478315756"/>
      <w:r w:rsidRPr="00255DAF">
        <w:rPr>
          <w:sz w:val="24"/>
          <w:szCs w:val="24"/>
        </w:rPr>
        <w:t>Критерии оценивания устных опросов</w:t>
      </w:r>
      <w:bookmarkEnd w:id="181"/>
      <w:bookmarkEnd w:id="182"/>
      <w:bookmarkEnd w:id="183"/>
      <w:bookmarkEnd w:id="184"/>
      <w:bookmarkEnd w:id="185"/>
      <w:bookmarkEnd w:id="186"/>
      <w:bookmarkEnd w:id="187"/>
      <w:bookmarkEnd w:id="188"/>
    </w:p>
    <w:p w:rsidR="008E77DF" w:rsidRPr="00255DAF" w:rsidRDefault="008E77DF" w:rsidP="00255DAF">
      <w:pPr>
        <w:jc w:val="both"/>
        <w:rPr>
          <w:bCs/>
          <w:i/>
        </w:rPr>
      </w:pPr>
      <w:bookmarkStart w:id="189" w:name="_Toc473664513"/>
      <w:bookmarkStart w:id="190" w:name="_Toc473718091"/>
      <w:r w:rsidRPr="00255DAF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8E77DF" w:rsidRPr="00255DAF" w:rsidRDefault="008E77DF" w:rsidP="00255DAF">
      <w:pPr>
        <w:pStyle w:val="3"/>
        <w:spacing w:line="276" w:lineRule="auto"/>
      </w:pPr>
      <w:bookmarkStart w:id="191" w:name="_Toc473892892"/>
      <w:bookmarkStart w:id="192" w:name="_Toc474840601"/>
      <w:bookmarkStart w:id="193" w:name="_Toc475970648"/>
      <w:bookmarkStart w:id="194" w:name="_Toc477858788"/>
      <w:bookmarkStart w:id="195" w:name="_Toc477980932"/>
      <w:bookmarkStart w:id="196" w:name="_Toc478315757"/>
      <w:bookmarkStart w:id="197" w:name="_Toc509231076"/>
      <w:r w:rsidRPr="00255DAF">
        <w:t xml:space="preserve">Описание </w:t>
      </w:r>
      <w:proofErr w:type="gramStart"/>
      <w:r w:rsidRPr="00255DAF">
        <w:t>шкал оценивания основного этапа освоения компетенции</w:t>
      </w:r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proofErr w:type="gramEnd"/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55DAF">
        <w:rPr>
          <w:bCs/>
        </w:rPr>
        <w:t>балльно</w:t>
      </w:r>
      <w:proofErr w:type="spellEnd"/>
      <w:r w:rsidRPr="00255DAF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55DAF">
        <w:t xml:space="preserve">по </w:t>
      </w:r>
      <w:proofErr w:type="spellStart"/>
      <w:r w:rsidRPr="00255DAF">
        <w:t>балльно</w:t>
      </w:r>
      <w:proofErr w:type="spellEnd"/>
      <w:r w:rsidRPr="00255DAF">
        <w:t>-рейтинговой системе.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55DAF">
        <w:t xml:space="preserve">по </w:t>
      </w:r>
      <w:proofErr w:type="spellStart"/>
      <w:r w:rsidRPr="00255DAF">
        <w:t>балльно</w:t>
      </w:r>
      <w:proofErr w:type="spellEnd"/>
      <w:r w:rsidRPr="00255DAF">
        <w:t>-рейтинговой системе.</w:t>
      </w:r>
      <w:r w:rsidRPr="00255DAF">
        <w:rPr>
          <w:bCs/>
        </w:rPr>
        <w:t xml:space="preserve"> 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55DAF">
        <w:t xml:space="preserve">по </w:t>
      </w:r>
      <w:proofErr w:type="spellStart"/>
      <w:r w:rsidRPr="00255DAF">
        <w:t>балльно</w:t>
      </w:r>
      <w:proofErr w:type="spellEnd"/>
      <w:r w:rsidRPr="00255DAF">
        <w:t>-рейтинговой системе.</w:t>
      </w:r>
      <w:r w:rsidRPr="00255DAF">
        <w:rPr>
          <w:bCs/>
        </w:rPr>
        <w:t xml:space="preserve"> </w:t>
      </w:r>
    </w:p>
    <w:p w:rsidR="008E77DF" w:rsidRPr="00255DAF" w:rsidRDefault="008E77DF" w:rsidP="00255DAF">
      <w:pPr>
        <w:jc w:val="both"/>
        <w:rPr>
          <w:bCs/>
        </w:rPr>
      </w:pPr>
      <w:r w:rsidRPr="00255DAF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55DAF">
        <w:rPr>
          <w:bCs/>
        </w:rPr>
        <w:t>балльно</w:t>
      </w:r>
      <w:proofErr w:type="spellEnd"/>
      <w:r w:rsidRPr="00255DAF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8E77DF" w:rsidRPr="00255DAF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  <w:rPr>
                <w:b/>
              </w:rPr>
            </w:pPr>
            <w:r w:rsidRPr="00255DAF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  <w:rPr>
                <w:b/>
              </w:rPr>
            </w:pPr>
            <w:r w:rsidRPr="00255DAF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  <w:rPr>
                <w:b/>
              </w:rPr>
            </w:pPr>
            <w:r w:rsidRPr="00255DAF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  <w:rPr>
                <w:b/>
              </w:rPr>
            </w:pPr>
            <w:r w:rsidRPr="00255DAF">
              <w:rPr>
                <w:b/>
              </w:rPr>
              <w:t>Итоговая оценка за дисциплину</w:t>
            </w:r>
          </w:p>
        </w:tc>
      </w:tr>
      <w:tr w:rsidR="008E77DF" w:rsidRPr="00255DAF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rPr>
                <w:bCs/>
              </w:rPr>
              <w:t>«5» («отлично»)</w:t>
            </w:r>
          </w:p>
        </w:tc>
      </w:tr>
      <w:tr w:rsidR="008E77DF" w:rsidRPr="00255DAF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rPr>
                <w:bCs/>
              </w:rPr>
              <w:t>«4» («хорошо»)</w:t>
            </w:r>
          </w:p>
        </w:tc>
      </w:tr>
      <w:tr w:rsidR="008E77DF" w:rsidRPr="00255DAF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rPr>
                <w:bCs/>
              </w:rPr>
              <w:t>«3» («удовлетворительно»)</w:t>
            </w:r>
          </w:p>
        </w:tc>
      </w:tr>
      <w:tr w:rsidR="008E77DF" w:rsidRPr="00255DAF" w:rsidTr="008E77D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77DF" w:rsidRPr="00255DAF" w:rsidRDefault="008E77DF" w:rsidP="00255DAF">
            <w:pPr>
              <w:jc w:val="both"/>
            </w:pPr>
            <w:r w:rsidRPr="00255DAF">
              <w:rPr>
                <w:bCs/>
              </w:rPr>
              <w:t>«2» («неудовлетворительно»)</w:t>
            </w:r>
          </w:p>
        </w:tc>
      </w:tr>
    </w:tbl>
    <w:p w:rsidR="008E77DF" w:rsidRPr="00255DAF" w:rsidRDefault="008E77DF" w:rsidP="00255DAF">
      <w:pPr>
        <w:jc w:val="both"/>
        <w:rPr>
          <w:bCs/>
        </w:rPr>
      </w:pPr>
    </w:p>
    <w:p w:rsidR="008E77DF" w:rsidRPr="00255DAF" w:rsidRDefault="008E77DF" w:rsidP="00255DAF">
      <w:pPr>
        <w:pStyle w:val="3"/>
        <w:spacing w:line="276" w:lineRule="auto"/>
      </w:pPr>
      <w:bookmarkStart w:id="198" w:name="_Toc473664514"/>
      <w:bookmarkStart w:id="199" w:name="_Toc473718092"/>
      <w:bookmarkStart w:id="200" w:name="_Toc473892893"/>
      <w:bookmarkStart w:id="201" w:name="_Toc474840602"/>
      <w:bookmarkStart w:id="202" w:name="_Toc475970649"/>
      <w:bookmarkStart w:id="203" w:name="_Toc477858789"/>
      <w:bookmarkStart w:id="204" w:name="_Toc477980933"/>
      <w:bookmarkStart w:id="205" w:name="_Toc478315758"/>
      <w:bookmarkStart w:id="206" w:name="_Toc509231077"/>
      <w:r w:rsidRPr="00255DAF">
        <w:t>Средства оценивания</w:t>
      </w:r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r w:rsidRPr="00255DAF">
        <w:t xml:space="preserve">  </w:t>
      </w:r>
    </w:p>
    <w:p w:rsidR="00133B42" w:rsidRPr="00255DAF" w:rsidRDefault="00133B42" w:rsidP="00255DAF">
      <w:pPr>
        <w:jc w:val="both"/>
      </w:pPr>
      <w:r w:rsidRPr="00255DAF">
        <w:t xml:space="preserve">В случае </w:t>
      </w:r>
      <w:r w:rsidRPr="00255DAF">
        <w:rPr>
          <w:i/>
          <w:iCs/>
        </w:rPr>
        <w:t>недифференцированного контроля (в форме зачета)</w:t>
      </w:r>
      <w:r w:rsidRPr="00255DAF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255DAF">
        <w:t>обучающегося</w:t>
      </w:r>
      <w:proofErr w:type="gramEnd"/>
      <w:r w:rsidRPr="00255DAF">
        <w:t xml:space="preserve"> в </w:t>
      </w:r>
      <w:proofErr w:type="spellStart"/>
      <w:r w:rsidRPr="00255DAF">
        <w:t>балльно</w:t>
      </w:r>
      <w:proofErr w:type="spellEnd"/>
      <w:r w:rsidRPr="00255DAF">
        <w:t>-рейтинговой системе оценивается 34 баллами.</w:t>
      </w:r>
    </w:p>
    <w:p w:rsidR="008E77DF" w:rsidRPr="00255DAF" w:rsidRDefault="008E77DF" w:rsidP="00255DAF">
      <w:pPr>
        <w:pStyle w:val="10"/>
        <w:spacing w:before="0" w:after="120"/>
      </w:pPr>
    </w:p>
    <w:p w:rsidR="00BB3629" w:rsidRPr="00255DAF" w:rsidRDefault="00BB3629" w:rsidP="00255DAF">
      <w:pPr>
        <w:pStyle w:val="10"/>
        <w:spacing w:before="0" w:after="120"/>
      </w:pPr>
      <w:bookmarkStart w:id="207" w:name="_Toc509231078"/>
      <w:r w:rsidRPr="00255DAF">
        <w:t>Литература по дисциплине</w:t>
      </w:r>
      <w:bookmarkEnd w:id="179"/>
      <w:bookmarkEnd w:id="180"/>
      <w:bookmarkEnd w:id="207"/>
    </w:p>
    <w:p w:rsidR="00290AAC" w:rsidRPr="00255DAF" w:rsidRDefault="00255DAF" w:rsidP="002968D1">
      <w:pPr>
        <w:jc w:val="both"/>
        <w:rPr>
          <w:b/>
        </w:rPr>
      </w:pPr>
      <w:r w:rsidRPr="00255DAF">
        <w:rPr>
          <w:b/>
        </w:rPr>
        <w:t>Основная литература</w:t>
      </w:r>
    </w:p>
    <w:p w:rsidR="00290AAC" w:rsidRPr="00255DAF" w:rsidRDefault="00290AAC" w:rsidP="00255DAF">
      <w:pPr>
        <w:pStyle w:val="ae"/>
        <w:numPr>
          <w:ilvl w:val="0"/>
          <w:numId w:val="14"/>
        </w:numPr>
        <w:ind w:left="0" w:firstLine="0"/>
        <w:jc w:val="both"/>
        <w:rPr>
          <w:b/>
        </w:rPr>
      </w:pPr>
      <w:r w:rsidRPr="00255DAF">
        <w:rPr>
          <w:i/>
          <w:shd w:val="clear" w:color="auto" w:fill="FFFFFF"/>
        </w:rPr>
        <w:t>Браун Р.</w:t>
      </w:r>
      <w:r w:rsidRPr="00255DAF">
        <w:rPr>
          <w:shd w:val="clear" w:color="auto" w:fill="FFFFFF"/>
        </w:rPr>
        <w:t xml:space="preserve"> введение в Новый Завет. М.: </w:t>
      </w:r>
      <w:proofErr w:type="spellStart"/>
      <w:r w:rsidRPr="00255DAF">
        <w:rPr>
          <w:shd w:val="clear" w:color="auto" w:fill="FFFFFF"/>
        </w:rPr>
        <w:t>ББИ</w:t>
      </w:r>
      <w:proofErr w:type="spellEnd"/>
      <w:r w:rsidRPr="00255DAF">
        <w:rPr>
          <w:shd w:val="clear" w:color="auto" w:fill="FFFFFF"/>
        </w:rPr>
        <w:t>, 2007.</w:t>
      </w:r>
    </w:p>
    <w:p w:rsidR="00290AAC" w:rsidRPr="00255DAF" w:rsidRDefault="00290AAC" w:rsidP="00255DAF">
      <w:pPr>
        <w:widowControl w:val="0"/>
        <w:numPr>
          <w:ilvl w:val="0"/>
          <w:numId w:val="14"/>
        </w:numPr>
        <w:ind w:left="0" w:firstLine="0"/>
        <w:jc w:val="both"/>
      </w:pPr>
      <w:r w:rsidRPr="00255DAF">
        <w:t>Георгий Флоровский: священнослужитель, богослов, философ. М., 1995.</w:t>
      </w:r>
    </w:p>
    <w:p w:rsidR="00290AAC" w:rsidRPr="00255DAF" w:rsidRDefault="00290AAC" w:rsidP="00255DAF">
      <w:pPr>
        <w:widowControl w:val="0"/>
        <w:numPr>
          <w:ilvl w:val="0"/>
          <w:numId w:val="14"/>
        </w:numPr>
        <w:ind w:left="0" w:firstLine="0"/>
        <w:jc w:val="both"/>
      </w:pPr>
      <w:r w:rsidRPr="00255DAF">
        <w:rPr>
          <w:i/>
        </w:rPr>
        <w:t xml:space="preserve">Глубоковский </w:t>
      </w:r>
      <w:proofErr w:type="spellStart"/>
      <w:r w:rsidRPr="00255DAF">
        <w:rPr>
          <w:i/>
        </w:rPr>
        <w:t>Н.Н</w:t>
      </w:r>
      <w:proofErr w:type="spellEnd"/>
      <w:r w:rsidRPr="00255DAF">
        <w:rPr>
          <w:i/>
        </w:rPr>
        <w:t>.</w:t>
      </w:r>
      <w:r w:rsidRPr="00255DAF">
        <w:t xml:space="preserve"> Русская богословская наука в ее историческом развитии и новейшем состоянии. Варшава, 1928. </w:t>
      </w:r>
      <w:proofErr w:type="spellStart"/>
      <w:r w:rsidRPr="00255DAF">
        <w:t>Переизд</w:t>
      </w:r>
      <w:proofErr w:type="spellEnd"/>
      <w:r w:rsidRPr="00255DAF">
        <w:t>.: М., 1994; М., 2002.</w:t>
      </w:r>
    </w:p>
    <w:p w:rsidR="00290AAC" w:rsidRPr="00255DAF" w:rsidRDefault="00290AAC" w:rsidP="00255DAF">
      <w:pPr>
        <w:widowControl w:val="0"/>
        <w:numPr>
          <w:ilvl w:val="0"/>
          <w:numId w:val="14"/>
        </w:numPr>
        <w:ind w:left="0" w:firstLine="0"/>
        <w:jc w:val="both"/>
      </w:pPr>
      <w:r w:rsidRPr="00255DAF">
        <w:rPr>
          <w:rStyle w:val="af0"/>
          <w:bCs/>
          <w:shd w:val="clear" w:color="auto" w:fill="FFFFFF"/>
        </w:rPr>
        <w:t>Михайлов</w:t>
      </w:r>
      <w:r w:rsidRPr="00255DAF">
        <w:rPr>
          <w:shd w:val="clear" w:color="auto" w:fill="FFFFFF"/>
        </w:rPr>
        <w:t> П. Б. </w:t>
      </w:r>
      <w:r w:rsidRPr="00255DAF">
        <w:rPr>
          <w:rStyle w:val="af0"/>
          <w:bCs/>
          <w:shd w:val="clear" w:color="auto" w:fill="FFFFFF"/>
        </w:rPr>
        <w:t>Категории богословской мысли</w:t>
      </w:r>
      <w:r w:rsidRPr="00255DAF">
        <w:rPr>
          <w:shd w:val="clear" w:color="auto" w:fill="FFFFFF"/>
        </w:rPr>
        <w:t>. М., 2013.</w:t>
      </w:r>
    </w:p>
    <w:p w:rsidR="00290AAC" w:rsidRPr="00255DAF" w:rsidRDefault="00290AAC" w:rsidP="00255DAF">
      <w:pPr>
        <w:numPr>
          <w:ilvl w:val="0"/>
          <w:numId w:val="14"/>
        </w:numPr>
        <w:ind w:left="0" w:firstLine="0"/>
        <w:jc w:val="both"/>
      </w:pPr>
      <w:proofErr w:type="spellStart"/>
      <w:r w:rsidRPr="00255DAF">
        <w:rPr>
          <w:i/>
        </w:rPr>
        <w:t>Польсков</w:t>
      </w:r>
      <w:proofErr w:type="spellEnd"/>
      <w:r w:rsidRPr="00255DAF">
        <w:rPr>
          <w:i/>
        </w:rPr>
        <w:t xml:space="preserve"> К., </w:t>
      </w:r>
      <w:proofErr w:type="spellStart"/>
      <w:r w:rsidRPr="00255DAF">
        <w:rPr>
          <w:i/>
        </w:rPr>
        <w:t>свящ</w:t>
      </w:r>
      <w:proofErr w:type="spellEnd"/>
      <w:r w:rsidRPr="00255DAF">
        <w:rPr>
          <w:i/>
        </w:rPr>
        <w:t>.</w:t>
      </w:r>
      <w:r w:rsidRPr="00255DAF">
        <w:t xml:space="preserve"> К вопросу о научном богословском методе // Вопросы философии. 2010. №7. С. 93–101.</w:t>
      </w:r>
    </w:p>
    <w:p w:rsidR="00290AAC" w:rsidRPr="00255DAF" w:rsidRDefault="00290AAC" w:rsidP="00255DAF">
      <w:pPr>
        <w:numPr>
          <w:ilvl w:val="0"/>
          <w:numId w:val="14"/>
        </w:numPr>
        <w:ind w:left="0" w:firstLine="0"/>
        <w:jc w:val="both"/>
      </w:pPr>
      <w:r w:rsidRPr="00255DAF">
        <w:rPr>
          <w:i/>
          <w:iCs/>
        </w:rPr>
        <w:t xml:space="preserve">Сухова Н. Ю. </w:t>
      </w:r>
      <w:r w:rsidRPr="00255DAF">
        <w:t xml:space="preserve">Русская богословская наука (по докторским и магистерским диссертациям 1870–1918 гг.). М., 2012. </w:t>
      </w:r>
    </w:p>
    <w:p w:rsidR="00290AAC" w:rsidRPr="00255DAF" w:rsidRDefault="00290AAC" w:rsidP="00255DAF">
      <w:pPr>
        <w:numPr>
          <w:ilvl w:val="0"/>
          <w:numId w:val="14"/>
        </w:numPr>
        <w:ind w:left="0" w:firstLine="0"/>
        <w:jc w:val="both"/>
      </w:pPr>
      <w:r w:rsidRPr="00255DAF">
        <w:rPr>
          <w:i/>
          <w:iCs/>
        </w:rPr>
        <w:t xml:space="preserve">Сухова Н. Ю. </w:t>
      </w:r>
      <w:r w:rsidRPr="00255DAF">
        <w:rPr>
          <w:iCs/>
        </w:rPr>
        <w:t xml:space="preserve">Система научно-богословской аттестации в России в </w:t>
      </w:r>
      <w:r w:rsidRPr="00255DAF">
        <w:rPr>
          <w:iCs/>
          <w:lang w:val="en-US"/>
        </w:rPr>
        <w:t>XIX</w:t>
      </w:r>
      <w:r w:rsidRPr="00255DAF">
        <w:rPr>
          <w:iCs/>
        </w:rPr>
        <w:t xml:space="preserve"> — начале </w:t>
      </w:r>
      <w:r w:rsidRPr="00255DAF">
        <w:rPr>
          <w:iCs/>
          <w:lang w:val="en-US"/>
        </w:rPr>
        <w:t>XX</w:t>
      </w:r>
      <w:r w:rsidRPr="00255DAF">
        <w:rPr>
          <w:iCs/>
        </w:rPr>
        <w:t xml:space="preserve"> в. М., 2009; 2012</w:t>
      </w:r>
      <w:r w:rsidRPr="00255DAF">
        <w:rPr>
          <w:iCs/>
          <w:vertAlign w:val="superscript"/>
        </w:rPr>
        <w:t>2</w:t>
      </w:r>
      <w:r w:rsidRPr="00255DAF">
        <w:rPr>
          <w:iCs/>
        </w:rPr>
        <w:t xml:space="preserve">. </w:t>
      </w:r>
    </w:p>
    <w:p w:rsidR="00290AAC" w:rsidRPr="00255DAF" w:rsidRDefault="00290AAC" w:rsidP="00255DAF">
      <w:pPr>
        <w:numPr>
          <w:ilvl w:val="0"/>
          <w:numId w:val="14"/>
        </w:numPr>
        <w:ind w:left="0" w:firstLine="0"/>
        <w:jc w:val="both"/>
      </w:pPr>
      <w:r w:rsidRPr="00255DAF">
        <w:rPr>
          <w:shd w:val="clear" w:color="auto" w:fill="FFFFFF"/>
        </w:rPr>
        <w:t xml:space="preserve">Толкование Нового Завета. Сборник эссе о принципах и методах. Под ред. </w:t>
      </w:r>
      <w:proofErr w:type="spellStart"/>
      <w:r w:rsidRPr="00255DAF">
        <w:rPr>
          <w:shd w:val="clear" w:color="auto" w:fill="FFFFFF"/>
        </w:rPr>
        <w:t>А.Говарда</w:t>
      </w:r>
      <w:proofErr w:type="spellEnd"/>
      <w:r w:rsidRPr="00255DAF">
        <w:rPr>
          <w:shd w:val="clear" w:color="auto" w:fill="FFFFFF"/>
        </w:rPr>
        <w:t xml:space="preserve"> Маршалла. СПб</w:t>
      </w:r>
      <w:proofErr w:type="gramStart"/>
      <w:r w:rsidRPr="00255DAF">
        <w:rPr>
          <w:shd w:val="clear" w:color="auto" w:fill="FFFFFF"/>
        </w:rPr>
        <w:t xml:space="preserve">.: </w:t>
      </w:r>
      <w:proofErr w:type="gramEnd"/>
      <w:r w:rsidRPr="00255DAF">
        <w:rPr>
          <w:shd w:val="clear" w:color="auto" w:fill="FFFFFF"/>
        </w:rPr>
        <w:t>Библия для всех, 2004.</w:t>
      </w:r>
    </w:p>
    <w:p w:rsidR="00290AAC" w:rsidRPr="00255DAF" w:rsidRDefault="00290AAC" w:rsidP="00255DAF">
      <w:pPr>
        <w:numPr>
          <w:ilvl w:val="0"/>
          <w:numId w:val="14"/>
        </w:numPr>
        <w:ind w:left="0" w:firstLine="0"/>
        <w:jc w:val="both"/>
      </w:pPr>
      <w:r w:rsidRPr="00255DAF">
        <w:rPr>
          <w:i/>
        </w:rPr>
        <w:lastRenderedPageBreak/>
        <w:t>Флоровский Г.</w:t>
      </w:r>
      <w:r w:rsidRPr="00255DAF">
        <w:t xml:space="preserve"> </w:t>
      </w:r>
      <w:proofErr w:type="spellStart"/>
      <w:r w:rsidRPr="00255DAF">
        <w:rPr>
          <w:i/>
        </w:rPr>
        <w:t>прот</w:t>
      </w:r>
      <w:proofErr w:type="spellEnd"/>
      <w:r w:rsidRPr="00255DAF">
        <w:rPr>
          <w:i/>
        </w:rPr>
        <w:t>.</w:t>
      </w:r>
      <w:r w:rsidRPr="00255DAF">
        <w:rPr>
          <w:b/>
          <w:i/>
        </w:rPr>
        <w:t xml:space="preserve"> </w:t>
      </w:r>
      <w:r w:rsidRPr="00255DAF">
        <w:t>Затруднения историка-христианина // Флоровский Г. В. Христианство и цивилизация. Избранные труды по богословию и философии. СПб</w:t>
      </w:r>
      <w:proofErr w:type="gramStart"/>
      <w:r w:rsidRPr="00255DAF">
        <w:t xml:space="preserve">.: </w:t>
      </w:r>
      <w:proofErr w:type="spellStart"/>
      <w:proofErr w:type="gramEnd"/>
      <w:r w:rsidRPr="00255DAF">
        <w:t>РХГА</w:t>
      </w:r>
      <w:proofErr w:type="spellEnd"/>
      <w:r w:rsidRPr="00255DAF">
        <w:t>, 2005. С. 671–707.</w:t>
      </w:r>
    </w:p>
    <w:p w:rsidR="00290AAC" w:rsidRPr="00255DAF" w:rsidRDefault="00290AAC" w:rsidP="00255DAF">
      <w:pPr>
        <w:numPr>
          <w:ilvl w:val="0"/>
          <w:numId w:val="14"/>
        </w:numPr>
        <w:ind w:left="0" w:firstLine="0"/>
        <w:jc w:val="both"/>
      </w:pPr>
      <w:r w:rsidRPr="00255DAF">
        <w:rPr>
          <w:i/>
        </w:rPr>
        <w:t xml:space="preserve">Флоровский Г., </w:t>
      </w:r>
      <w:proofErr w:type="spellStart"/>
      <w:r w:rsidRPr="00255DAF">
        <w:rPr>
          <w:i/>
        </w:rPr>
        <w:t>прот</w:t>
      </w:r>
      <w:proofErr w:type="spellEnd"/>
      <w:r w:rsidRPr="00255DAF">
        <w:rPr>
          <w:i/>
        </w:rPr>
        <w:t xml:space="preserve">. </w:t>
      </w:r>
      <w:r w:rsidRPr="00255DAF">
        <w:t xml:space="preserve">Пути русского богословия. Париж, 1937. </w:t>
      </w:r>
      <w:proofErr w:type="spellStart"/>
      <w:r w:rsidRPr="00255DAF">
        <w:t>Переизд</w:t>
      </w:r>
      <w:proofErr w:type="spellEnd"/>
      <w:r w:rsidRPr="00255DAF">
        <w:t>.: Вильнюс, 1991 (или любое другое издание).</w:t>
      </w:r>
    </w:p>
    <w:p w:rsidR="00290AAC" w:rsidRPr="00255DAF" w:rsidRDefault="00255DAF" w:rsidP="00E82E54">
      <w:pPr>
        <w:jc w:val="both"/>
        <w:rPr>
          <w:b/>
        </w:rPr>
      </w:pPr>
      <w:r w:rsidRPr="00255DAF">
        <w:rPr>
          <w:b/>
        </w:rPr>
        <w:t>Источники</w:t>
      </w:r>
    </w:p>
    <w:p w:rsidR="00290AAC" w:rsidRPr="00255DAF" w:rsidRDefault="00290AAC" w:rsidP="00E82E54">
      <w:pPr>
        <w:jc w:val="both"/>
      </w:pPr>
      <w:r w:rsidRPr="00255DAF">
        <w:t>Фрагменты ранних греческих философов</w:t>
      </w:r>
      <w:proofErr w:type="gramStart"/>
      <w:r w:rsidRPr="00255DAF">
        <w:t xml:space="preserve"> / И</w:t>
      </w:r>
      <w:proofErr w:type="gramEnd"/>
      <w:r w:rsidRPr="00255DAF">
        <w:t xml:space="preserve">зд. </w:t>
      </w:r>
      <w:proofErr w:type="spellStart"/>
      <w:r w:rsidRPr="00255DAF">
        <w:t>подгот</w:t>
      </w:r>
      <w:proofErr w:type="spellEnd"/>
      <w:r w:rsidRPr="00255DAF">
        <w:t xml:space="preserve">. </w:t>
      </w:r>
      <w:proofErr w:type="spellStart"/>
      <w:r w:rsidRPr="00255DAF">
        <w:t>А.В</w:t>
      </w:r>
      <w:proofErr w:type="spellEnd"/>
      <w:r w:rsidRPr="00255DAF">
        <w:t xml:space="preserve">. Лебедев. – М., 1989. – Часть I: От </w:t>
      </w:r>
      <w:proofErr w:type="gramStart"/>
      <w:r w:rsidRPr="00255DAF">
        <w:t>эпических</w:t>
      </w:r>
      <w:proofErr w:type="gramEnd"/>
      <w:r w:rsidRPr="00255DAF">
        <w:t xml:space="preserve"> </w:t>
      </w:r>
      <w:proofErr w:type="spellStart"/>
      <w:r w:rsidRPr="00255DAF">
        <w:t>теокосмогоний</w:t>
      </w:r>
      <w:proofErr w:type="spellEnd"/>
      <w:r w:rsidRPr="00255DAF">
        <w:t xml:space="preserve"> до возникновения атомистики.</w:t>
      </w:r>
    </w:p>
    <w:p w:rsidR="00290AAC" w:rsidRPr="00255DAF" w:rsidRDefault="00290AAC" w:rsidP="00E82E54">
      <w:pPr>
        <w:jc w:val="both"/>
      </w:pPr>
      <w:r w:rsidRPr="00255DAF">
        <w:t>Августин Блаженный (</w:t>
      </w:r>
      <w:proofErr w:type="spellStart"/>
      <w:r w:rsidRPr="00255DAF">
        <w:t>Аврелий</w:t>
      </w:r>
      <w:proofErr w:type="spellEnd"/>
      <w:r w:rsidRPr="00255DAF">
        <w:t>). О Троице. В 2 ч. – М., 2005.</w:t>
      </w:r>
    </w:p>
    <w:p w:rsidR="00290AAC" w:rsidRPr="00255DAF" w:rsidRDefault="00290AAC" w:rsidP="00E82E54">
      <w:pPr>
        <w:jc w:val="both"/>
      </w:pPr>
      <w:r w:rsidRPr="00255DAF">
        <w:t xml:space="preserve">Антология восточно-христианской богословской мысли. Ортодоксия и </w:t>
      </w:r>
      <w:proofErr w:type="spellStart"/>
      <w:r w:rsidRPr="00255DAF">
        <w:t>гетеродоксия</w:t>
      </w:r>
      <w:proofErr w:type="spellEnd"/>
      <w:r w:rsidRPr="00255DAF">
        <w:t>: В 2-х т. – М., СПб</w:t>
      </w:r>
      <w:proofErr w:type="gramStart"/>
      <w:r w:rsidRPr="00255DAF">
        <w:t xml:space="preserve">., </w:t>
      </w:r>
      <w:proofErr w:type="gramEnd"/>
      <w:r w:rsidRPr="00255DAF">
        <w:t>2009.</w:t>
      </w:r>
    </w:p>
    <w:p w:rsidR="00290AAC" w:rsidRPr="00255DAF" w:rsidRDefault="00290AAC" w:rsidP="00E82E54">
      <w:pPr>
        <w:jc w:val="both"/>
      </w:pPr>
      <w:r w:rsidRPr="00255DAF">
        <w:t>Аристотель. Сочинения. – М., 1975-1983. – 4 т.</w:t>
      </w:r>
    </w:p>
    <w:p w:rsidR="00290AAC" w:rsidRPr="00255DAF" w:rsidRDefault="00290AAC" w:rsidP="00E82E54">
      <w:pPr>
        <w:jc w:val="both"/>
      </w:pPr>
      <w:r w:rsidRPr="00255DAF">
        <w:t>Афанасий Александрийский. Творения. В 4 т. – Сергиева Лавра, 1902-1903 (</w:t>
      </w:r>
      <w:proofErr w:type="spellStart"/>
      <w:r w:rsidRPr="00255DAF">
        <w:t>ТСО</w:t>
      </w:r>
      <w:proofErr w:type="spellEnd"/>
      <w:r w:rsidRPr="00255DAF">
        <w:t>).</w:t>
      </w:r>
    </w:p>
    <w:p w:rsidR="00290AAC" w:rsidRPr="00255DAF" w:rsidRDefault="00290AAC" w:rsidP="00E82E54">
      <w:pPr>
        <w:jc w:val="both"/>
      </w:pPr>
      <w:r w:rsidRPr="00255DAF">
        <w:t xml:space="preserve">Григорий </w:t>
      </w:r>
      <w:proofErr w:type="spellStart"/>
      <w:r w:rsidRPr="00255DAF">
        <w:t>Нисский</w:t>
      </w:r>
      <w:proofErr w:type="spellEnd"/>
      <w:r w:rsidRPr="00255DAF">
        <w:t>. О жизни Моисея Законодателя. – М., 1999.</w:t>
      </w:r>
    </w:p>
    <w:p w:rsidR="00290AAC" w:rsidRPr="00255DAF" w:rsidRDefault="00290AAC" w:rsidP="00E82E54">
      <w:pPr>
        <w:jc w:val="both"/>
      </w:pPr>
      <w:r w:rsidRPr="00255DAF">
        <w:t xml:space="preserve">Григорий </w:t>
      </w:r>
      <w:proofErr w:type="spellStart"/>
      <w:r w:rsidRPr="00255DAF">
        <w:t>Нисский</w:t>
      </w:r>
      <w:proofErr w:type="spellEnd"/>
      <w:r w:rsidRPr="00255DAF">
        <w:t>. Об устроении человека. – СПб</w:t>
      </w:r>
      <w:proofErr w:type="gramStart"/>
      <w:r w:rsidRPr="00255DAF">
        <w:t xml:space="preserve">., </w:t>
      </w:r>
      <w:proofErr w:type="gramEnd"/>
      <w:r w:rsidRPr="00255DAF">
        <w:t>1995.</w:t>
      </w:r>
    </w:p>
    <w:p w:rsidR="00290AAC" w:rsidRPr="00255DAF" w:rsidRDefault="00290AAC" w:rsidP="00E82E54">
      <w:pPr>
        <w:jc w:val="both"/>
      </w:pPr>
      <w:r w:rsidRPr="00255DAF">
        <w:t xml:space="preserve">Иоанн </w:t>
      </w:r>
      <w:proofErr w:type="spellStart"/>
      <w:r w:rsidRPr="00255DAF">
        <w:t>Дамаскин</w:t>
      </w:r>
      <w:proofErr w:type="spellEnd"/>
      <w:r w:rsidRPr="00255DAF">
        <w:t xml:space="preserve"> преп. Источник знания. – М., 2002.</w:t>
      </w:r>
    </w:p>
    <w:p w:rsidR="00290AAC" w:rsidRPr="00255DAF" w:rsidRDefault="00290AAC" w:rsidP="00E82E54">
      <w:pPr>
        <w:jc w:val="both"/>
      </w:pPr>
      <w:r w:rsidRPr="00255DAF">
        <w:t xml:space="preserve">Климент Александрийский. </w:t>
      </w:r>
      <w:proofErr w:type="spellStart"/>
      <w:r w:rsidRPr="00255DAF">
        <w:t>Строматы</w:t>
      </w:r>
      <w:proofErr w:type="spellEnd"/>
      <w:r w:rsidRPr="00255DAF">
        <w:t>: В 3 т. СПб, [2002].</w:t>
      </w:r>
    </w:p>
    <w:p w:rsidR="00290AAC" w:rsidRPr="00255DAF" w:rsidRDefault="00290AAC" w:rsidP="00E82E54">
      <w:pPr>
        <w:jc w:val="both"/>
      </w:pPr>
      <w:r w:rsidRPr="00255DAF">
        <w:t>Климент Александрийский. Увещание к язычникам. Кто из богатых спасется. – СПб</w:t>
      </w:r>
      <w:proofErr w:type="gramStart"/>
      <w:r w:rsidRPr="00255DAF">
        <w:t xml:space="preserve">.: </w:t>
      </w:r>
      <w:proofErr w:type="gramEnd"/>
      <w:r w:rsidRPr="00255DAF">
        <w:t xml:space="preserve">Изд-во Олега Абышко, 2006. </w:t>
      </w:r>
    </w:p>
    <w:p w:rsidR="00290AAC" w:rsidRPr="00255DAF" w:rsidRDefault="00290AAC" w:rsidP="00E82E54">
      <w:pPr>
        <w:jc w:val="both"/>
      </w:pPr>
      <w:proofErr w:type="spellStart"/>
      <w:r w:rsidRPr="00255DAF">
        <w:t>Ориген</w:t>
      </w:r>
      <w:proofErr w:type="spellEnd"/>
      <w:r w:rsidRPr="00255DAF">
        <w:t>. О началах. СПб</w:t>
      </w:r>
      <w:proofErr w:type="gramStart"/>
      <w:r w:rsidRPr="00255DAF">
        <w:t xml:space="preserve">.: </w:t>
      </w:r>
      <w:proofErr w:type="gramEnd"/>
      <w:r w:rsidRPr="00255DAF">
        <w:t xml:space="preserve">Амфора, 2007. </w:t>
      </w:r>
    </w:p>
    <w:p w:rsidR="00290AAC" w:rsidRPr="00255DAF" w:rsidRDefault="00290AAC" w:rsidP="00E82E54">
      <w:pPr>
        <w:jc w:val="both"/>
      </w:pPr>
      <w:proofErr w:type="spellStart"/>
      <w:r w:rsidRPr="00255DAF">
        <w:t>Ориген</w:t>
      </w:r>
      <w:proofErr w:type="spellEnd"/>
      <w:r w:rsidRPr="00255DAF">
        <w:t xml:space="preserve">. Против </w:t>
      </w:r>
      <w:proofErr w:type="spellStart"/>
      <w:r w:rsidRPr="00255DAF">
        <w:t>Цельса</w:t>
      </w:r>
      <w:proofErr w:type="spellEnd"/>
      <w:r w:rsidRPr="00255DAF">
        <w:t xml:space="preserve"> 1–4. М., 1996.</w:t>
      </w:r>
    </w:p>
    <w:p w:rsidR="00290AAC" w:rsidRPr="00255DAF" w:rsidRDefault="00290AAC" w:rsidP="00E82E54">
      <w:pPr>
        <w:jc w:val="both"/>
      </w:pPr>
      <w:r w:rsidRPr="00255DAF">
        <w:t>Плотин. Трактаты 1-11</w:t>
      </w:r>
      <w:proofErr w:type="gramStart"/>
      <w:r w:rsidRPr="00255DAF">
        <w:t xml:space="preserve"> / П</w:t>
      </w:r>
      <w:proofErr w:type="gramEnd"/>
      <w:r w:rsidRPr="00255DAF">
        <w:t xml:space="preserve">ер. Ю. А. </w:t>
      </w:r>
      <w:proofErr w:type="spellStart"/>
      <w:r w:rsidRPr="00255DAF">
        <w:t>Шичалина</w:t>
      </w:r>
      <w:proofErr w:type="spellEnd"/>
      <w:r w:rsidRPr="00255DAF">
        <w:t>. – М., 2007.</w:t>
      </w:r>
    </w:p>
    <w:p w:rsidR="00290AAC" w:rsidRPr="00255DAF" w:rsidRDefault="00290AAC" w:rsidP="00E82E54">
      <w:pPr>
        <w:jc w:val="both"/>
      </w:pPr>
      <w:r w:rsidRPr="00255DAF">
        <w:t xml:space="preserve">Св. </w:t>
      </w:r>
      <w:proofErr w:type="spellStart"/>
      <w:r w:rsidRPr="00255DAF">
        <w:t>Иустин</w:t>
      </w:r>
      <w:proofErr w:type="spellEnd"/>
      <w:r w:rsidRPr="00255DAF">
        <w:t xml:space="preserve"> Философ и Мученик. Творения. – М., 1995.</w:t>
      </w:r>
    </w:p>
    <w:p w:rsidR="00290AAC" w:rsidRPr="00255DAF" w:rsidRDefault="00290AAC" w:rsidP="00E82E54">
      <w:pPr>
        <w:jc w:val="both"/>
      </w:pPr>
      <w:r w:rsidRPr="00255DAF">
        <w:t xml:space="preserve">Святитель Василий Великий, Архиепископ </w:t>
      </w:r>
      <w:proofErr w:type="spellStart"/>
      <w:r w:rsidRPr="00255DAF">
        <w:t>Кесарии</w:t>
      </w:r>
      <w:proofErr w:type="spellEnd"/>
      <w:r w:rsidRPr="00255DAF">
        <w:t xml:space="preserve"> </w:t>
      </w:r>
      <w:proofErr w:type="spellStart"/>
      <w:r w:rsidRPr="00255DAF">
        <w:t>Каппадокийской</w:t>
      </w:r>
      <w:proofErr w:type="spellEnd"/>
      <w:r w:rsidRPr="00255DAF">
        <w:t>. Творения: В 2 т. – М., 2008.</w:t>
      </w:r>
    </w:p>
    <w:p w:rsidR="00290AAC" w:rsidRPr="00255DAF" w:rsidRDefault="00290AAC" w:rsidP="00E82E54">
      <w:pPr>
        <w:jc w:val="both"/>
      </w:pPr>
      <w:r w:rsidRPr="00255DAF">
        <w:t>Святитель Григорий Богослов. Творения: В 2 т. – М., 2007.</w:t>
      </w:r>
    </w:p>
    <w:p w:rsidR="00290AAC" w:rsidRPr="00255DAF" w:rsidRDefault="00290AAC" w:rsidP="00E82E54">
      <w:pPr>
        <w:jc w:val="both"/>
      </w:pPr>
      <w:r w:rsidRPr="00255DAF">
        <w:t xml:space="preserve">Творения иже </w:t>
      </w:r>
      <w:proofErr w:type="gramStart"/>
      <w:r w:rsidRPr="00255DAF">
        <w:t>во</w:t>
      </w:r>
      <w:proofErr w:type="gramEnd"/>
      <w:r w:rsidRPr="00255DAF">
        <w:t xml:space="preserve"> святых отца нашего Григория, епископа </w:t>
      </w:r>
      <w:proofErr w:type="spellStart"/>
      <w:r w:rsidRPr="00255DAF">
        <w:t>Нисского</w:t>
      </w:r>
      <w:proofErr w:type="spellEnd"/>
      <w:r w:rsidRPr="00255DAF">
        <w:t>. Ч. 1-8. – М., 1861-1871. – Т. 37-41; 43-45.</w:t>
      </w:r>
    </w:p>
    <w:p w:rsidR="00290AAC" w:rsidRPr="00255DAF" w:rsidRDefault="00290AAC" w:rsidP="00E82E54">
      <w:pPr>
        <w:jc w:val="both"/>
      </w:pPr>
      <w:r w:rsidRPr="00255DAF">
        <w:t xml:space="preserve">Филон Александрийский. О том, что Бог не знает перемен // Историко-философский </w:t>
      </w:r>
      <w:proofErr w:type="spellStart"/>
      <w:r w:rsidRPr="00255DAF">
        <w:t>ежегодник’2002</w:t>
      </w:r>
      <w:proofErr w:type="spellEnd"/>
      <w:r w:rsidRPr="00255DAF">
        <w:t>. – М., 2003. – С. 135-175.</w:t>
      </w:r>
    </w:p>
    <w:p w:rsidR="00290AAC" w:rsidRPr="00255DAF" w:rsidRDefault="00290AAC" w:rsidP="00E82E54">
      <w:pPr>
        <w:jc w:val="both"/>
      </w:pPr>
      <w:r w:rsidRPr="00255DAF">
        <w:t>Филон Александрийский. Толкования Ветхого Завета. – М., 2000.</w:t>
      </w:r>
    </w:p>
    <w:p w:rsidR="00290AAC" w:rsidRPr="00255DAF" w:rsidRDefault="00290AAC" w:rsidP="00E82E54">
      <w:pPr>
        <w:jc w:val="both"/>
        <w:rPr>
          <w:b/>
        </w:rPr>
      </w:pPr>
      <w:r w:rsidRPr="00255DAF">
        <w:rPr>
          <w:b/>
        </w:rPr>
        <w:t>Дополнительная</w:t>
      </w:r>
      <w:r w:rsidRPr="00255DAF">
        <w:rPr>
          <w:b/>
          <w:lang w:val="en-US"/>
        </w:rPr>
        <w:t xml:space="preserve"> </w:t>
      </w:r>
      <w:r w:rsidRPr="00255DAF">
        <w:rPr>
          <w:b/>
        </w:rPr>
        <w:t>литература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  <w:rPr>
          <w:lang w:val="en-US"/>
        </w:rPr>
      </w:pPr>
      <w:proofErr w:type="spellStart"/>
      <w:r w:rsidRPr="00255DAF">
        <w:rPr>
          <w:lang w:val="en-US"/>
        </w:rPr>
        <w:t>Baltes</w:t>
      </w:r>
      <w:proofErr w:type="spellEnd"/>
      <w:r w:rsidRPr="00255DAF">
        <w:rPr>
          <w:lang w:val="en-US"/>
        </w:rPr>
        <w:t xml:space="preserve"> M. Is the Idea of the Good in Plato’s Republic </w:t>
      </w:r>
      <w:proofErr w:type="gramStart"/>
      <w:r w:rsidRPr="00255DAF">
        <w:rPr>
          <w:lang w:val="en-US"/>
        </w:rPr>
        <w:t>Beyond</w:t>
      </w:r>
      <w:proofErr w:type="gramEnd"/>
      <w:r w:rsidRPr="00255DAF">
        <w:rPr>
          <w:lang w:val="en-US"/>
        </w:rPr>
        <w:t xml:space="preserve"> Being? // Studies in Plato and the Platonic Tradition: Essays Presented to John Whittaker / Ed. M. </w:t>
      </w:r>
      <w:proofErr w:type="spellStart"/>
      <w:r w:rsidRPr="00255DAF">
        <w:rPr>
          <w:lang w:val="en-US"/>
        </w:rPr>
        <w:t>Joyal</w:t>
      </w:r>
      <w:proofErr w:type="spellEnd"/>
      <w:r w:rsidRPr="00255DAF">
        <w:rPr>
          <w:lang w:val="en-US"/>
        </w:rPr>
        <w:t xml:space="preserve">. – </w:t>
      </w:r>
      <w:proofErr w:type="spellStart"/>
      <w:r w:rsidRPr="00255DAF">
        <w:rPr>
          <w:lang w:val="en-US"/>
        </w:rPr>
        <w:t>Aldershot</w:t>
      </w:r>
      <w:proofErr w:type="spellEnd"/>
      <w:r w:rsidRPr="00255DAF">
        <w:rPr>
          <w:lang w:val="en-US"/>
        </w:rPr>
        <w:t xml:space="preserve">, </w:t>
      </w:r>
      <w:r w:rsidRPr="00255DAF">
        <w:rPr>
          <w:lang w:val="en-US"/>
        </w:rPr>
        <w:lastRenderedPageBreak/>
        <w:t>1997. – P. 3-23 (</w:t>
      </w:r>
      <w:r w:rsidRPr="00255DAF">
        <w:t>переиздана</w:t>
      </w:r>
      <w:r w:rsidRPr="00255DAF">
        <w:rPr>
          <w:lang w:val="en-US"/>
        </w:rPr>
        <w:t xml:space="preserve">: Idem. </w:t>
      </w:r>
      <w:proofErr w:type="spellStart"/>
      <w:r w:rsidRPr="00255DAF">
        <w:rPr>
          <w:lang w:val="en-US"/>
        </w:rPr>
        <w:t>DIANOHMATA</w:t>
      </w:r>
      <w:proofErr w:type="spellEnd"/>
      <w:r w:rsidRPr="00255DAF">
        <w:rPr>
          <w:lang w:val="en-US"/>
        </w:rPr>
        <w:t xml:space="preserve">: </w:t>
      </w:r>
      <w:proofErr w:type="spellStart"/>
      <w:r w:rsidRPr="00255DAF">
        <w:rPr>
          <w:lang w:val="en-US"/>
        </w:rPr>
        <w:t>Kleine</w:t>
      </w:r>
      <w:proofErr w:type="spellEnd"/>
      <w:r w:rsidRPr="00255DAF">
        <w:rPr>
          <w:lang w:val="en-US"/>
        </w:rPr>
        <w:t xml:space="preserve"> </w:t>
      </w:r>
      <w:proofErr w:type="spellStart"/>
      <w:r w:rsidRPr="00255DAF">
        <w:rPr>
          <w:lang w:val="en-US"/>
        </w:rPr>
        <w:t>Schriften</w:t>
      </w:r>
      <w:proofErr w:type="spellEnd"/>
      <w:r w:rsidRPr="00255DAF">
        <w:rPr>
          <w:lang w:val="en-US"/>
        </w:rPr>
        <w:t xml:space="preserve"> </w:t>
      </w:r>
      <w:proofErr w:type="spellStart"/>
      <w:r w:rsidRPr="00255DAF">
        <w:rPr>
          <w:lang w:val="en-US"/>
        </w:rPr>
        <w:t>zu</w:t>
      </w:r>
      <w:proofErr w:type="spellEnd"/>
      <w:r w:rsidRPr="00255DAF">
        <w:rPr>
          <w:lang w:val="en-US"/>
        </w:rPr>
        <w:t xml:space="preserve"> </w:t>
      </w:r>
      <w:proofErr w:type="spellStart"/>
      <w:r w:rsidRPr="00255DAF">
        <w:rPr>
          <w:lang w:val="en-US"/>
        </w:rPr>
        <w:t>Platon</w:t>
      </w:r>
      <w:proofErr w:type="spellEnd"/>
      <w:r w:rsidRPr="00255DAF">
        <w:rPr>
          <w:lang w:val="en-US"/>
        </w:rPr>
        <w:t xml:space="preserve"> und </w:t>
      </w:r>
      <w:proofErr w:type="spellStart"/>
      <w:r w:rsidRPr="00255DAF">
        <w:rPr>
          <w:lang w:val="en-US"/>
        </w:rPr>
        <w:t>Platonismus</w:t>
      </w:r>
      <w:proofErr w:type="spellEnd"/>
      <w:r w:rsidRPr="00255DAF">
        <w:rPr>
          <w:lang w:val="en-US"/>
        </w:rPr>
        <w:t>. – Stuttgart; Leipzig, 1999. – S. 351-371)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  <w:rPr>
          <w:lang w:val="en-US"/>
        </w:rPr>
      </w:pPr>
      <w:r w:rsidRPr="00255DAF">
        <w:rPr>
          <w:lang w:val="en-US"/>
        </w:rPr>
        <w:t xml:space="preserve">Plato’s Parmenides and Its Heritage / Ed. J. Turner, K. Corrigan. – Atlanta, 2010. – 2 vol. 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  <w:rPr>
          <w:lang w:val="en-US"/>
        </w:rPr>
      </w:pPr>
      <w:r w:rsidRPr="00255DAF">
        <w:rPr>
          <w:lang w:val="en-US"/>
        </w:rPr>
        <w:t xml:space="preserve">Religion after Metaphysics / Ed. </w:t>
      </w:r>
      <w:proofErr w:type="spellStart"/>
      <w:r w:rsidRPr="00255DAF">
        <w:rPr>
          <w:lang w:val="en-US"/>
        </w:rPr>
        <w:t>Wrathall</w:t>
      </w:r>
      <w:proofErr w:type="spellEnd"/>
      <w:r w:rsidRPr="00255DAF">
        <w:rPr>
          <w:lang w:val="en-US"/>
        </w:rPr>
        <w:t xml:space="preserve"> M. – Cambridge university press, 2003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</w:pPr>
      <w:r w:rsidRPr="00255DAF">
        <w:t xml:space="preserve">Месяц </w:t>
      </w:r>
      <w:proofErr w:type="spellStart"/>
      <w:r w:rsidRPr="00255DAF">
        <w:t>С.В</w:t>
      </w:r>
      <w:proofErr w:type="spellEnd"/>
      <w:r w:rsidRPr="00255DAF">
        <w:t xml:space="preserve">. Трансформация античного понимания Абсолюта в христианском богословии </w:t>
      </w:r>
      <w:proofErr w:type="spellStart"/>
      <w:r w:rsidRPr="00255DAF">
        <w:t>IV</w:t>
      </w:r>
      <w:proofErr w:type="spellEnd"/>
      <w:r w:rsidRPr="00255DAF">
        <w:t xml:space="preserve"> в. // Космос и душа. Учения о вселенной и человеке в античности и в средние века (Исследования и переводы) / Под ред. Гайденко </w:t>
      </w:r>
      <w:proofErr w:type="spellStart"/>
      <w:r w:rsidRPr="00255DAF">
        <w:t>П.П</w:t>
      </w:r>
      <w:proofErr w:type="spellEnd"/>
      <w:r w:rsidRPr="00255DAF">
        <w:t xml:space="preserve">., Петрова </w:t>
      </w:r>
      <w:proofErr w:type="spellStart"/>
      <w:r w:rsidRPr="00255DAF">
        <w:t>В.В</w:t>
      </w:r>
      <w:proofErr w:type="spellEnd"/>
      <w:r w:rsidRPr="00255DAF">
        <w:t>. – М., 2005. – С. 823-858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</w:pPr>
      <w:proofErr w:type="spellStart"/>
      <w:r w:rsidRPr="00255DAF">
        <w:t>Морескини</w:t>
      </w:r>
      <w:proofErr w:type="spellEnd"/>
      <w:r w:rsidRPr="00255DAF">
        <w:t xml:space="preserve"> К. История </w:t>
      </w:r>
      <w:proofErr w:type="spellStart"/>
      <w:r w:rsidRPr="00255DAF">
        <w:t>патристической</w:t>
      </w:r>
      <w:proofErr w:type="spellEnd"/>
      <w:r w:rsidRPr="00255DAF">
        <w:t xml:space="preserve"> философии. – М., 2011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</w:pPr>
      <w:r w:rsidRPr="00255DAF">
        <w:t xml:space="preserve">Хлебников </w:t>
      </w:r>
      <w:proofErr w:type="spellStart"/>
      <w:r w:rsidRPr="00255DAF">
        <w:t>Г.В</w:t>
      </w:r>
      <w:proofErr w:type="spellEnd"/>
      <w:r w:rsidRPr="00255DAF">
        <w:t>. Античная философская теология. – М., 2007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</w:pPr>
      <w:r w:rsidRPr="00255DAF">
        <w:t xml:space="preserve">Черняков </w:t>
      </w:r>
      <w:proofErr w:type="spellStart"/>
      <w:r w:rsidRPr="00255DAF">
        <w:t>А.Г</w:t>
      </w:r>
      <w:proofErr w:type="spellEnd"/>
      <w:r w:rsidRPr="00255DAF">
        <w:t xml:space="preserve">. Онтология времени. Бытие и время в философии Аристотеля, </w:t>
      </w:r>
      <w:proofErr w:type="spellStart"/>
      <w:r w:rsidRPr="00255DAF">
        <w:t>Гуссерля</w:t>
      </w:r>
      <w:proofErr w:type="spellEnd"/>
      <w:r w:rsidRPr="00255DAF">
        <w:t xml:space="preserve"> и Хайдеггера. – СПб</w:t>
      </w:r>
      <w:proofErr w:type="gramStart"/>
      <w:r w:rsidRPr="00255DAF">
        <w:t xml:space="preserve">., </w:t>
      </w:r>
      <w:proofErr w:type="gramEnd"/>
      <w:r w:rsidRPr="00255DAF">
        <w:t>2001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ind w:left="0" w:firstLine="0"/>
        <w:jc w:val="both"/>
      </w:pPr>
      <w:proofErr w:type="spellStart"/>
      <w:r w:rsidRPr="00255DAF">
        <w:t>Чорноморець</w:t>
      </w:r>
      <w:proofErr w:type="spellEnd"/>
      <w:r w:rsidRPr="00255DAF">
        <w:t xml:space="preserve"> Ю. </w:t>
      </w:r>
      <w:proofErr w:type="spellStart"/>
      <w:r w:rsidRPr="00255DAF">
        <w:t>Візантійський</w:t>
      </w:r>
      <w:proofErr w:type="spellEnd"/>
      <w:r w:rsidRPr="00255DAF">
        <w:t xml:space="preserve"> </w:t>
      </w:r>
      <w:proofErr w:type="spellStart"/>
      <w:r w:rsidRPr="00255DAF">
        <w:t>неоплатонізм</w:t>
      </w:r>
      <w:proofErr w:type="spellEnd"/>
      <w:r w:rsidRPr="00255DAF">
        <w:t xml:space="preserve"> </w:t>
      </w:r>
      <w:proofErr w:type="spellStart"/>
      <w:r w:rsidRPr="00255DAF">
        <w:t>від</w:t>
      </w:r>
      <w:proofErr w:type="spellEnd"/>
      <w:r w:rsidRPr="00255DAF">
        <w:t xml:space="preserve"> </w:t>
      </w:r>
      <w:proofErr w:type="spellStart"/>
      <w:r w:rsidRPr="00255DAF">
        <w:t>Діоні</w:t>
      </w:r>
      <w:proofErr w:type="gramStart"/>
      <w:r w:rsidRPr="00255DAF">
        <w:t>с</w:t>
      </w:r>
      <w:proofErr w:type="gramEnd"/>
      <w:r w:rsidRPr="00255DAF">
        <w:t>і</w:t>
      </w:r>
      <w:proofErr w:type="gramStart"/>
      <w:r w:rsidRPr="00255DAF">
        <w:t>я</w:t>
      </w:r>
      <w:proofErr w:type="spellEnd"/>
      <w:proofErr w:type="gramEnd"/>
      <w:r w:rsidRPr="00255DAF">
        <w:t xml:space="preserve"> </w:t>
      </w:r>
      <w:proofErr w:type="spellStart"/>
      <w:r w:rsidRPr="00255DAF">
        <w:t>Ареопагіта</w:t>
      </w:r>
      <w:proofErr w:type="spellEnd"/>
      <w:r w:rsidRPr="00255DAF">
        <w:t xml:space="preserve"> до </w:t>
      </w:r>
      <w:proofErr w:type="spellStart"/>
      <w:r w:rsidRPr="00255DAF">
        <w:t>Геннадія</w:t>
      </w:r>
      <w:proofErr w:type="spellEnd"/>
      <w:r w:rsidRPr="00255DAF">
        <w:t xml:space="preserve"> </w:t>
      </w:r>
      <w:proofErr w:type="spellStart"/>
      <w:r w:rsidRPr="00255DAF">
        <w:t>Схоларія</w:t>
      </w:r>
      <w:proofErr w:type="spellEnd"/>
      <w:r w:rsidRPr="00255DAF">
        <w:t>. – К., 2010.</w:t>
      </w:r>
    </w:p>
    <w:p w:rsidR="00290AAC" w:rsidRPr="00255DAF" w:rsidRDefault="00290AAC" w:rsidP="00E82E54">
      <w:pPr>
        <w:pStyle w:val="ae"/>
        <w:numPr>
          <w:ilvl w:val="0"/>
          <w:numId w:val="15"/>
        </w:numPr>
        <w:tabs>
          <w:tab w:val="num" w:pos="0"/>
        </w:tabs>
        <w:ind w:left="0" w:firstLine="0"/>
        <w:jc w:val="both"/>
      </w:pPr>
      <w:proofErr w:type="spellStart"/>
      <w:r w:rsidRPr="00255DAF">
        <w:t>Яннарас</w:t>
      </w:r>
      <w:proofErr w:type="spellEnd"/>
      <w:r w:rsidRPr="00255DAF">
        <w:t xml:space="preserve"> Х. Избранное: Личность и Эрос. – М., 2005.</w:t>
      </w:r>
    </w:p>
    <w:p w:rsidR="00133B42" w:rsidRPr="00255DAF" w:rsidRDefault="00133B42" w:rsidP="00255DAF">
      <w:pPr>
        <w:tabs>
          <w:tab w:val="num" w:pos="0"/>
        </w:tabs>
        <w:jc w:val="both"/>
      </w:pPr>
    </w:p>
    <w:p w:rsidR="00BB3629" w:rsidRPr="00255DAF" w:rsidRDefault="00BB3629" w:rsidP="00255DAF">
      <w:pPr>
        <w:pStyle w:val="10"/>
        <w:spacing w:before="0" w:after="120"/>
      </w:pPr>
      <w:bookmarkStart w:id="208" w:name="_Toc468274085"/>
      <w:bookmarkStart w:id="209" w:name="_Toc509231079"/>
      <w:r w:rsidRPr="00255DAF">
        <w:t>Интернет-ресурсы</w:t>
      </w:r>
      <w:bookmarkEnd w:id="208"/>
      <w:bookmarkEnd w:id="209"/>
    </w:p>
    <w:p w:rsidR="00BB3629" w:rsidRPr="00255DAF" w:rsidRDefault="00C353B5" w:rsidP="00255DAF">
      <w:pPr>
        <w:jc w:val="both"/>
      </w:pPr>
      <w:hyperlink r:id="rId9" w:history="1">
        <w:r w:rsidR="00BB3629" w:rsidRPr="00255DAF">
          <w:rPr>
            <w:rStyle w:val="a6"/>
            <w:lang w:val="en-US"/>
          </w:rPr>
          <w:t>www</w:t>
        </w:r>
        <w:r w:rsidR="00BB3629" w:rsidRPr="00255DAF">
          <w:rPr>
            <w:rStyle w:val="a6"/>
          </w:rPr>
          <w:t>.</w:t>
        </w:r>
        <w:proofErr w:type="spellStart"/>
        <w:r w:rsidR="00BB3629" w:rsidRPr="00255DAF">
          <w:rPr>
            <w:rStyle w:val="a6"/>
            <w:lang w:val="en-US"/>
          </w:rPr>
          <w:t>pagez</w:t>
        </w:r>
        <w:proofErr w:type="spellEnd"/>
        <w:r w:rsidR="00BB3629" w:rsidRPr="00255DAF">
          <w:rPr>
            <w:rStyle w:val="a6"/>
          </w:rPr>
          <w:t>.</w:t>
        </w:r>
        <w:proofErr w:type="spellStart"/>
        <w:r w:rsidR="00BB3629" w:rsidRPr="00255DAF">
          <w:rPr>
            <w:rStyle w:val="a6"/>
            <w:lang w:val="en-US"/>
          </w:rPr>
          <w:t>ru</w:t>
        </w:r>
        <w:proofErr w:type="spellEnd"/>
      </w:hyperlink>
      <w:r w:rsidR="00BB3629" w:rsidRPr="00255DAF">
        <w:t xml:space="preserve"> на сайте находится множество святоотеческих текстов в русском переводе и других церковных документов</w:t>
      </w:r>
    </w:p>
    <w:p w:rsidR="00BB3629" w:rsidRPr="00255DAF" w:rsidRDefault="00C353B5" w:rsidP="00255DAF">
      <w:pPr>
        <w:jc w:val="both"/>
      </w:pPr>
      <w:hyperlink r:id="rId10" w:history="1">
        <w:r w:rsidR="00BB3629" w:rsidRPr="00255DAF">
          <w:rPr>
            <w:rStyle w:val="a6"/>
          </w:rPr>
          <w:t>http://krotov.info/</w:t>
        </w:r>
      </w:hyperlink>
      <w:r w:rsidR="00BB3629" w:rsidRPr="00255DAF">
        <w:t xml:space="preserve"> большое собрание </w:t>
      </w:r>
      <w:proofErr w:type="gramStart"/>
      <w:r w:rsidR="00BB3629" w:rsidRPr="00255DAF">
        <w:t>текстов</w:t>
      </w:r>
      <w:proofErr w:type="gramEnd"/>
      <w:r w:rsidR="00BB3629" w:rsidRPr="00255DAF">
        <w:t xml:space="preserve"> как древних памятников, так и справочной литературы </w:t>
      </w:r>
    </w:p>
    <w:p w:rsidR="00BB3629" w:rsidRPr="00255DAF" w:rsidRDefault="00C353B5" w:rsidP="00255DAF">
      <w:pPr>
        <w:jc w:val="both"/>
      </w:pPr>
      <w:hyperlink r:id="rId11" w:history="1">
        <w:r w:rsidR="00BB3629" w:rsidRPr="00255DAF">
          <w:rPr>
            <w:rStyle w:val="a6"/>
          </w:rPr>
          <w:t>http://</w:t>
        </w:r>
        <w:proofErr w:type="spellStart"/>
        <w:r w:rsidR="00BB3629" w:rsidRPr="00255DAF">
          <w:rPr>
            <w:rStyle w:val="a6"/>
            <w:lang w:val="en-US"/>
          </w:rPr>
          <w:t>tvorenia</w:t>
        </w:r>
        <w:proofErr w:type="spellEnd"/>
        <w:r w:rsidR="00BB3629" w:rsidRPr="00255DAF">
          <w:rPr>
            <w:rStyle w:val="a6"/>
          </w:rPr>
          <w:t>.</w:t>
        </w:r>
        <w:proofErr w:type="spellStart"/>
        <w:r w:rsidR="00BB3629" w:rsidRPr="00255DAF">
          <w:rPr>
            <w:rStyle w:val="a6"/>
            <w:lang w:val="en-US"/>
          </w:rPr>
          <w:t>russportal</w:t>
        </w:r>
        <w:proofErr w:type="spellEnd"/>
        <w:r w:rsidR="00BB3629" w:rsidRPr="00255DAF">
          <w:rPr>
            <w:rStyle w:val="a6"/>
          </w:rPr>
          <w:t>.</w:t>
        </w:r>
        <w:proofErr w:type="spellStart"/>
        <w:r w:rsidR="00BB3629" w:rsidRPr="00255DAF">
          <w:rPr>
            <w:rStyle w:val="a6"/>
            <w:lang w:val="en-US"/>
          </w:rPr>
          <w:t>ru</w:t>
        </w:r>
        <w:proofErr w:type="spellEnd"/>
      </w:hyperlink>
      <w:r w:rsidR="00BB3629" w:rsidRPr="00255DAF">
        <w:t xml:space="preserve"> здесь представлено множество святоотеческих сочинений, переведенных до </w:t>
      </w:r>
      <w:smartTag w:uri="urn:schemas-microsoft-com:office:smarttags" w:element="metricconverter">
        <w:smartTagPr>
          <w:attr w:name="ProductID" w:val="1917 г"/>
        </w:smartTagPr>
        <w:r w:rsidR="00BB3629" w:rsidRPr="00255DAF">
          <w:t>1917 г</w:t>
        </w:r>
      </w:smartTag>
      <w:r w:rsidR="00BB3629" w:rsidRPr="00255DAF">
        <w:t>., материал распределен по хронологическим периодам.</w:t>
      </w:r>
    </w:p>
    <w:p w:rsidR="00BB3629" w:rsidRPr="00255DAF" w:rsidRDefault="00C353B5" w:rsidP="00255DAF">
      <w:pPr>
        <w:jc w:val="both"/>
      </w:pPr>
      <w:hyperlink r:id="rId12" w:history="1">
        <w:r w:rsidR="00BB3629" w:rsidRPr="00255DAF">
          <w:rPr>
            <w:rStyle w:val="a6"/>
          </w:rPr>
          <w:t>http://danuvius.orthodoxy.ru</w:t>
        </w:r>
      </w:hyperlink>
      <w:r w:rsidR="00BB3629" w:rsidRPr="00255DAF">
        <w:t xml:space="preserve"> </w:t>
      </w:r>
      <w:proofErr w:type="spellStart"/>
      <w:r w:rsidR="00BB3629" w:rsidRPr="00255DAF">
        <w:t>патрологический</w:t>
      </w:r>
      <w:proofErr w:type="spellEnd"/>
      <w:r w:rsidR="00BB3629" w:rsidRPr="00255DAF">
        <w:t xml:space="preserve"> сайт. Обширные справочные и библиографические указания.</w:t>
      </w:r>
    </w:p>
    <w:p w:rsidR="00BB3629" w:rsidRPr="00255DAF" w:rsidRDefault="00BB3629" w:rsidP="00255DAF">
      <w:pPr>
        <w:numPr>
          <w:ilvl w:val="0"/>
          <w:numId w:val="13"/>
        </w:numPr>
        <w:tabs>
          <w:tab w:val="clear" w:pos="720"/>
          <w:tab w:val="num" w:pos="-142"/>
        </w:tabs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lang w:val="en-US"/>
        </w:rPr>
      </w:pPr>
      <w:r w:rsidRPr="00255DAF">
        <w:rPr>
          <w:lang w:val="en-US"/>
        </w:rPr>
        <w:t xml:space="preserve">Thesaurus linguae </w:t>
      </w:r>
      <w:proofErr w:type="spellStart"/>
      <w:r w:rsidRPr="00255DAF">
        <w:rPr>
          <w:lang w:val="en-US"/>
        </w:rPr>
        <w:t>graecae</w:t>
      </w:r>
      <w:proofErr w:type="spellEnd"/>
      <w:r w:rsidRPr="00255DAF">
        <w:rPr>
          <w:lang w:val="en-US"/>
        </w:rPr>
        <w:t xml:space="preserve"> (CD-Rome).</w:t>
      </w:r>
    </w:p>
    <w:p w:rsidR="00BB3629" w:rsidRPr="00255DAF" w:rsidRDefault="00BB3629" w:rsidP="00255DAF">
      <w:pPr>
        <w:numPr>
          <w:ilvl w:val="0"/>
          <w:numId w:val="13"/>
        </w:numPr>
        <w:tabs>
          <w:tab w:val="clear" w:pos="720"/>
          <w:tab w:val="num" w:pos="-142"/>
        </w:tabs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lang w:val="en-US"/>
        </w:rPr>
      </w:pPr>
      <w:proofErr w:type="spellStart"/>
      <w:r w:rsidRPr="00255DAF">
        <w:rPr>
          <w:lang w:val="en-US"/>
        </w:rPr>
        <w:t>Cetedoc</w:t>
      </w:r>
      <w:proofErr w:type="spellEnd"/>
      <w:r w:rsidRPr="00255DAF">
        <w:rPr>
          <w:lang w:val="en-US"/>
        </w:rPr>
        <w:t xml:space="preserve"> Library of Christian Latin </w:t>
      </w:r>
      <w:proofErr w:type="gramStart"/>
      <w:r w:rsidRPr="00255DAF">
        <w:rPr>
          <w:lang w:val="en-US"/>
        </w:rPr>
        <w:t>Texts  (</w:t>
      </w:r>
      <w:proofErr w:type="gramEnd"/>
      <w:r w:rsidRPr="00255DAF">
        <w:rPr>
          <w:lang w:val="en-US"/>
        </w:rPr>
        <w:t>CD-Rome).</w:t>
      </w:r>
    </w:p>
    <w:p w:rsidR="00BB3629" w:rsidRPr="00255DAF" w:rsidRDefault="00BB3629" w:rsidP="00255DAF">
      <w:pPr>
        <w:numPr>
          <w:ilvl w:val="0"/>
          <w:numId w:val="13"/>
        </w:numPr>
        <w:tabs>
          <w:tab w:val="clear" w:pos="720"/>
          <w:tab w:val="num" w:pos="-142"/>
        </w:tabs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lang w:val="en-US"/>
        </w:rPr>
      </w:pPr>
      <w:proofErr w:type="spellStart"/>
      <w:r w:rsidRPr="00255DAF">
        <w:rPr>
          <w:lang w:val="en-US"/>
        </w:rPr>
        <w:t>Patrologiae</w:t>
      </w:r>
      <w:proofErr w:type="spellEnd"/>
      <w:r w:rsidRPr="00255DAF">
        <w:rPr>
          <w:lang w:val="en-US"/>
        </w:rPr>
        <w:t xml:space="preserve"> </w:t>
      </w:r>
      <w:proofErr w:type="spellStart"/>
      <w:r w:rsidRPr="00255DAF">
        <w:rPr>
          <w:lang w:val="en-US"/>
        </w:rPr>
        <w:t>latinae</w:t>
      </w:r>
      <w:proofErr w:type="spellEnd"/>
      <w:r w:rsidRPr="00255DAF">
        <w:rPr>
          <w:lang w:val="en-US"/>
        </w:rPr>
        <w:t xml:space="preserve"> Database (=PL, CD-Rome)</w:t>
      </w:r>
    </w:p>
    <w:p w:rsidR="00133B42" w:rsidRPr="00255DAF" w:rsidRDefault="00133B42" w:rsidP="00255DAF">
      <w:pPr>
        <w:overflowPunct w:val="0"/>
        <w:autoSpaceDE w:val="0"/>
        <w:autoSpaceDN w:val="0"/>
        <w:adjustRightInd w:val="0"/>
        <w:jc w:val="both"/>
        <w:textAlignment w:val="baseline"/>
        <w:rPr>
          <w:lang w:val="en-US"/>
        </w:rPr>
      </w:pPr>
    </w:p>
    <w:p w:rsidR="00BB3629" w:rsidRPr="00255DAF" w:rsidRDefault="00BB3629" w:rsidP="00255DAF">
      <w:pPr>
        <w:pStyle w:val="10"/>
        <w:spacing w:before="0" w:after="120"/>
      </w:pPr>
      <w:bookmarkStart w:id="210" w:name="_Toc468272488"/>
      <w:bookmarkStart w:id="211" w:name="_Toc468274086"/>
      <w:bookmarkStart w:id="212" w:name="_Toc509231080"/>
      <w:r w:rsidRPr="00255DAF">
        <w:t>Методические указания для освоения дисциплины</w:t>
      </w:r>
      <w:bookmarkEnd w:id="210"/>
      <w:bookmarkEnd w:id="211"/>
      <w:bookmarkEnd w:id="212"/>
    </w:p>
    <w:p w:rsidR="00BB3629" w:rsidRPr="00255DAF" w:rsidRDefault="00BB3629" w:rsidP="00255DAF">
      <w:pPr>
        <w:tabs>
          <w:tab w:val="num" w:pos="900"/>
        </w:tabs>
        <w:jc w:val="both"/>
      </w:pPr>
      <w:r w:rsidRPr="00255DAF"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BB3629" w:rsidRPr="00255DAF" w:rsidRDefault="00BB3629" w:rsidP="00255DAF">
      <w:pPr>
        <w:tabs>
          <w:tab w:val="num" w:pos="900"/>
        </w:tabs>
        <w:jc w:val="both"/>
      </w:pPr>
      <w:r w:rsidRPr="00255DAF"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</w:t>
      </w:r>
      <w:r w:rsidRPr="00255DAF">
        <w:lastRenderedPageBreak/>
        <w:t xml:space="preserve">мнений студентов в диалоговом формате, с проведением </w:t>
      </w:r>
      <w:proofErr w:type="spellStart"/>
      <w:r w:rsidRPr="00255DAF">
        <w:t>общегрупповых</w:t>
      </w:r>
      <w:proofErr w:type="spellEnd"/>
      <w:r w:rsidRPr="00255DAF"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BB3629" w:rsidRPr="00255DAF" w:rsidRDefault="00BB3629" w:rsidP="00255DAF">
      <w:pPr>
        <w:tabs>
          <w:tab w:val="num" w:pos="900"/>
        </w:tabs>
        <w:jc w:val="both"/>
      </w:pPr>
      <w:r w:rsidRPr="00255DAF"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255DAF">
        <w:t>Internet</w:t>
      </w:r>
      <w:proofErr w:type="spellEnd"/>
      <w:r w:rsidRPr="00255DAF">
        <w:t xml:space="preserve"> с целью формирования и развития профессиональных навыков обучающихся, а также для подготовки к различным формам отчетности</w:t>
      </w:r>
      <w:r w:rsidR="00133B42" w:rsidRPr="00255DAF">
        <w:t>.</w:t>
      </w:r>
    </w:p>
    <w:p w:rsidR="00133B42" w:rsidRPr="00255DAF" w:rsidRDefault="00133B42" w:rsidP="00255DAF">
      <w:pPr>
        <w:tabs>
          <w:tab w:val="num" w:pos="900"/>
        </w:tabs>
        <w:jc w:val="both"/>
      </w:pPr>
    </w:p>
    <w:p w:rsidR="00BB3629" w:rsidRPr="00255DAF" w:rsidRDefault="00BB3629" w:rsidP="00255DAF">
      <w:pPr>
        <w:pStyle w:val="10"/>
        <w:spacing w:before="0" w:after="120"/>
      </w:pPr>
      <w:bookmarkStart w:id="213" w:name="_Toc468272491"/>
      <w:bookmarkStart w:id="214" w:name="_Toc468274087"/>
      <w:bookmarkStart w:id="215" w:name="_Toc509231081"/>
      <w:r w:rsidRPr="00255DAF">
        <w:t>Материально-техническая база  для осуществления образовательного процесса</w:t>
      </w:r>
      <w:bookmarkEnd w:id="213"/>
      <w:bookmarkEnd w:id="214"/>
      <w:bookmarkEnd w:id="215"/>
    </w:p>
    <w:p w:rsidR="00BB3629" w:rsidRPr="00255DAF" w:rsidRDefault="00BB3629" w:rsidP="00255DAF">
      <w:pPr>
        <w:tabs>
          <w:tab w:val="num" w:pos="900"/>
        </w:tabs>
        <w:jc w:val="both"/>
      </w:pPr>
      <w:r w:rsidRPr="00255DAF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255DAF">
        <w:t>Microsoft</w:t>
      </w:r>
      <w:proofErr w:type="spellEnd"/>
      <w:r w:rsidRPr="00255DAF">
        <w:t xml:space="preserve"> </w:t>
      </w:r>
      <w:proofErr w:type="spellStart"/>
      <w:r w:rsidRPr="00255DAF">
        <w:t>Power</w:t>
      </w:r>
      <w:proofErr w:type="spellEnd"/>
      <w:r w:rsidRPr="00255DAF">
        <w:t xml:space="preserve"> </w:t>
      </w:r>
      <w:proofErr w:type="spellStart"/>
      <w:r w:rsidRPr="00255DAF">
        <w:t>Point</w:t>
      </w:r>
      <w:proofErr w:type="spellEnd"/>
      <w:r w:rsidRPr="00255DAF">
        <w:t xml:space="preserve">; кроме того необходим доступ к электронной версии </w:t>
      </w:r>
      <w:proofErr w:type="spellStart"/>
      <w:r w:rsidRPr="00255DAF">
        <w:t>Thesaurus</w:t>
      </w:r>
      <w:proofErr w:type="spellEnd"/>
      <w:r w:rsidRPr="00255DAF">
        <w:t xml:space="preserve"> </w:t>
      </w:r>
      <w:proofErr w:type="spellStart"/>
      <w:r w:rsidRPr="00255DAF">
        <w:t>Linguae</w:t>
      </w:r>
      <w:proofErr w:type="spellEnd"/>
      <w:r w:rsidRPr="00255DAF">
        <w:t xml:space="preserve"> </w:t>
      </w:r>
      <w:proofErr w:type="spellStart"/>
      <w:r w:rsidRPr="00255DAF">
        <w:t>Graecae</w:t>
      </w:r>
      <w:proofErr w:type="spellEnd"/>
      <w:r w:rsidRPr="00255DAF">
        <w:t xml:space="preserve">, к базам данных </w:t>
      </w:r>
      <w:proofErr w:type="spellStart"/>
      <w:r w:rsidRPr="00255DAF">
        <w:t>JStor</w:t>
      </w:r>
      <w:proofErr w:type="spellEnd"/>
      <w:r w:rsidRPr="00255DAF">
        <w:t xml:space="preserve">, </w:t>
      </w:r>
      <w:proofErr w:type="spellStart"/>
      <w:r w:rsidRPr="00255DAF">
        <w:t>ATLA</w:t>
      </w:r>
      <w:proofErr w:type="spellEnd"/>
      <w:r w:rsidRPr="00255DAF">
        <w:t xml:space="preserve">, </w:t>
      </w:r>
      <w:proofErr w:type="spellStart"/>
      <w:r w:rsidRPr="00255DAF">
        <w:t>L’Année</w:t>
      </w:r>
      <w:proofErr w:type="spellEnd"/>
      <w:r w:rsidRPr="00255DAF">
        <w:t xml:space="preserve"> </w:t>
      </w:r>
      <w:proofErr w:type="spellStart"/>
      <w:r w:rsidRPr="00255DAF">
        <w:t>philologique</w:t>
      </w:r>
      <w:proofErr w:type="spellEnd"/>
      <w:r w:rsidRPr="00255DAF">
        <w:t>.</w:t>
      </w:r>
    </w:p>
    <w:p w:rsidR="00133B42" w:rsidRPr="00255DAF" w:rsidRDefault="00133B42" w:rsidP="00255DAF">
      <w:pPr>
        <w:tabs>
          <w:tab w:val="num" w:pos="900"/>
        </w:tabs>
        <w:jc w:val="both"/>
      </w:pPr>
    </w:p>
    <w:p w:rsidR="00255DAF" w:rsidRPr="00255DAF" w:rsidRDefault="00255DAF" w:rsidP="00255DAF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bookmarkStart w:id="216" w:name="_GoBack"/>
      <w:r w:rsidRPr="00255DAF">
        <w:rPr>
          <w:i/>
          <w:iCs/>
        </w:rPr>
        <w:t xml:space="preserve">Рабочая программа дисциплины разработана на кафедре Систематического богословия и патрологии Богословского факультета </w:t>
      </w:r>
      <w:proofErr w:type="spellStart"/>
      <w:r w:rsidRPr="00255DAF">
        <w:rPr>
          <w:i/>
          <w:iCs/>
        </w:rPr>
        <w:t>ПСТГУ</w:t>
      </w:r>
      <w:proofErr w:type="spellEnd"/>
      <w:r w:rsidRPr="00255DAF">
        <w:rPr>
          <w:i/>
          <w:iCs/>
        </w:rPr>
        <w:t xml:space="preserve"> для </w:t>
      </w:r>
      <w:proofErr w:type="spellStart"/>
      <w:r w:rsidRPr="00255DAF">
        <w:rPr>
          <w:i/>
          <w:iCs/>
        </w:rPr>
        <w:t>ПСТБИ</w:t>
      </w:r>
      <w:proofErr w:type="spellEnd"/>
      <w:r w:rsidRPr="00255DAF">
        <w:rPr>
          <w:i/>
          <w:iCs/>
        </w:rPr>
        <w:t xml:space="preserve"> согласно требованиям Договора № 498 о сетевой форме реализации </w:t>
      </w:r>
      <w:proofErr w:type="spellStart"/>
      <w:r w:rsidRPr="00255DAF">
        <w:rPr>
          <w:i/>
          <w:iCs/>
        </w:rPr>
        <w:t>ООП</w:t>
      </w:r>
      <w:proofErr w:type="spellEnd"/>
      <w:r w:rsidRPr="00255DAF">
        <w:rPr>
          <w:i/>
          <w:iCs/>
        </w:rPr>
        <w:t>.</w:t>
      </w:r>
    </w:p>
    <w:p w:rsidR="00255DAF" w:rsidRPr="00255DAF" w:rsidRDefault="00255DAF" w:rsidP="00255DAF">
      <w:pPr>
        <w:widowControl w:val="0"/>
        <w:autoSpaceDE w:val="0"/>
        <w:autoSpaceDN w:val="0"/>
        <w:adjustRightInd w:val="0"/>
        <w:rPr>
          <w:i/>
          <w:iCs/>
        </w:rPr>
      </w:pPr>
    </w:p>
    <w:p w:rsidR="00255DAF" w:rsidRPr="00255DAF" w:rsidRDefault="00255DAF" w:rsidP="004640DD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255DAF">
        <w:rPr>
          <w:i/>
          <w:iCs/>
        </w:rPr>
        <w:t xml:space="preserve">Автор: </w:t>
      </w:r>
      <w:proofErr w:type="spellStart"/>
      <w:r w:rsidRPr="00255DAF">
        <w:rPr>
          <w:i/>
          <w:iCs/>
        </w:rPr>
        <w:t>Гагинский</w:t>
      </w:r>
      <w:proofErr w:type="spellEnd"/>
      <w:r w:rsidRPr="00255DAF">
        <w:rPr>
          <w:i/>
          <w:iCs/>
        </w:rPr>
        <w:t xml:space="preserve"> </w:t>
      </w:r>
      <w:proofErr w:type="spellStart"/>
      <w:r w:rsidRPr="00255DAF">
        <w:rPr>
          <w:i/>
          <w:iCs/>
        </w:rPr>
        <w:t>А.М</w:t>
      </w:r>
      <w:proofErr w:type="spellEnd"/>
      <w:r w:rsidRPr="00255DAF">
        <w:rPr>
          <w:i/>
          <w:iCs/>
        </w:rPr>
        <w:t>.</w:t>
      </w:r>
    </w:p>
    <w:p w:rsidR="00255DAF" w:rsidRPr="00255DAF" w:rsidRDefault="00255DAF" w:rsidP="00255DAF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255DAF">
        <w:rPr>
          <w:i/>
          <w:iCs/>
        </w:rPr>
        <w:t xml:space="preserve">Рецензент: Медведева </w:t>
      </w:r>
      <w:proofErr w:type="spellStart"/>
      <w:r w:rsidRPr="00255DAF">
        <w:rPr>
          <w:i/>
          <w:iCs/>
        </w:rPr>
        <w:t>А.А</w:t>
      </w:r>
      <w:proofErr w:type="spellEnd"/>
      <w:r w:rsidRPr="00255DAF">
        <w:rPr>
          <w:i/>
          <w:iCs/>
        </w:rPr>
        <w:t>.</w:t>
      </w:r>
    </w:p>
    <w:p w:rsidR="00255DAF" w:rsidRPr="00255DAF" w:rsidRDefault="00255DAF" w:rsidP="00255DAF">
      <w:pPr>
        <w:widowControl w:val="0"/>
        <w:autoSpaceDE w:val="0"/>
        <w:autoSpaceDN w:val="0"/>
        <w:adjustRightInd w:val="0"/>
        <w:jc w:val="both"/>
        <w:rPr>
          <w:i/>
          <w:iCs/>
        </w:rPr>
      </w:pPr>
    </w:p>
    <w:p w:rsidR="00133B42" w:rsidRPr="004640DD" w:rsidRDefault="00255DAF" w:rsidP="004640DD">
      <w:pPr>
        <w:jc w:val="both"/>
        <w:rPr>
          <w:i/>
          <w:iCs/>
          <w:color w:val="000000"/>
        </w:rPr>
      </w:pPr>
      <w:r w:rsidRPr="00255DAF">
        <w:rPr>
          <w:i/>
        </w:rPr>
        <w:t xml:space="preserve">Программа одобрена на заседании кафедры Пастырского и нравственного богословия </w:t>
      </w:r>
      <w:r w:rsidR="004640DD">
        <w:rPr>
          <w:i/>
          <w:iCs/>
          <w:color w:val="000000"/>
        </w:rPr>
        <w:t xml:space="preserve">от </w:t>
      </w:r>
      <w:r w:rsidRPr="00255DAF">
        <w:rPr>
          <w:i/>
          <w:iCs/>
          <w:color w:val="000000"/>
        </w:rPr>
        <w:t>29.06.2017, протокол № 13.</w:t>
      </w:r>
    </w:p>
    <w:bookmarkEnd w:id="216"/>
    <w:p w:rsidR="00BB3629" w:rsidRPr="00255DAF" w:rsidRDefault="00BB3629" w:rsidP="00255DAF">
      <w:pPr>
        <w:jc w:val="both"/>
      </w:pPr>
    </w:p>
    <w:sectPr w:rsidR="00BB3629" w:rsidRPr="00255DAF" w:rsidSect="009A10C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7D1" w:rsidRDefault="00D417D1" w:rsidP="00BB3629">
      <w:r>
        <w:separator/>
      </w:r>
    </w:p>
  </w:endnote>
  <w:endnote w:type="continuationSeparator" w:id="0">
    <w:p w:rsidR="00D417D1" w:rsidRDefault="00D417D1" w:rsidP="00BB3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39149914"/>
      <w:docPartObj>
        <w:docPartGallery w:val="Page Numbers (Bottom of Page)"/>
        <w:docPartUnique/>
      </w:docPartObj>
    </w:sdtPr>
    <w:sdtEndPr/>
    <w:sdtContent>
      <w:p w:rsidR="008E77DF" w:rsidRDefault="00A16AC7">
        <w:pPr>
          <w:pStyle w:val="a9"/>
        </w:pPr>
        <w:r>
          <w:fldChar w:fldCharType="begin"/>
        </w:r>
        <w:r w:rsidR="008E77DF">
          <w:instrText>PAGE   \* MERGEFORMAT</w:instrText>
        </w:r>
        <w:r>
          <w:fldChar w:fldCharType="separate"/>
        </w:r>
        <w:r w:rsidR="00C353B5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8E77DF" w:rsidRDefault="008E77DF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7D1" w:rsidRDefault="00D417D1" w:rsidP="00BB3629">
      <w:r>
        <w:separator/>
      </w:r>
    </w:p>
  </w:footnote>
  <w:footnote w:type="continuationSeparator" w:id="0">
    <w:p w:rsidR="00D417D1" w:rsidRDefault="00D417D1" w:rsidP="00BB3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5E84094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5173A"/>
    <w:multiLevelType w:val="hybridMultilevel"/>
    <w:tmpl w:val="7818A1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>
    <w:nsid w:val="32580617"/>
    <w:multiLevelType w:val="hybridMultilevel"/>
    <w:tmpl w:val="8A70563E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AD4217B"/>
    <w:multiLevelType w:val="hybridMultilevel"/>
    <w:tmpl w:val="75F4A622"/>
    <w:lvl w:ilvl="0" w:tplc="7E34185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>
    <w:nsid w:val="710645F8"/>
    <w:multiLevelType w:val="hybridMultilevel"/>
    <w:tmpl w:val="FD6CBC74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5"/>
  </w:num>
  <w:num w:numId="8">
    <w:abstractNumId w:val="13"/>
  </w:num>
  <w:num w:numId="9">
    <w:abstractNumId w:val="9"/>
  </w:num>
  <w:num w:numId="10">
    <w:abstractNumId w:val="12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2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jA0NjG2MDa2MDFQ0lEKTi0uzszPAykwrgUAIMEytiwAAAA="/>
  </w:docVars>
  <w:rsids>
    <w:rsidRoot w:val="00E87BDB"/>
    <w:rsid w:val="0003198C"/>
    <w:rsid w:val="00133B42"/>
    <w:rsid w:val="001566E2"/>
    <w:rsid w:val="00210685"/>
    <w:rsid w:val="0021292A"/>
    <w:rsid w:val="002513F0"/>
    <w:rsid w:val="00252FE2"/>
    <w:rsid w:val="00255DAF"/>
    <w:rsid w:val="00290AAC"/>
    <w:rsid w:val="002968D1"/>
    <w:rsid w:val="002E6032"/>
    <w:rsid w:val="0038420F"/>
    <w:rsid w:val="004561E0"/>
    <w:rsid w:val="004640DD"/>
    <w:rsid w:val="005C0E52"/>
    <w:rsid w:val="006712D3"/>
    <w:rsid w:val="006E7FA6"/>
    <w:rsid w:val="00752365"/>
    <w:rsid w:val="00757282"/>
    <w:rsid w:val="00811C61"/>
    <w:rsid w:val="0085026D"/>
    <w:rsid w:val="008E77DF"/>
    <w:rsid w:val="009A10CA"/>
    <w:rsid w:val="009F2971"/>
    <w:rsid w:val="00A16AC7"/>
    <w:rsid w:val="00BB3629"/>
    <w:rsid w:val="00C12B45"/>
    <w:rsid w:val="00C353B5"/>
    <w:rsid w:val="00CA6DA8"/>
    <w:rsid w:val="00CB2231"/>
    <w:rsid w:val="00CD18D7"/>
    <w:rsid w:val="00D10310"/>
    <w:rsid w:val="00D12147"/>
    <w:rsid w:val="00D417D1"/>
    <w:rsid w:val="00E82E54"/>
    <w:rsid w:val="00E87BDB"/>
    <w:rsid w:val="00EE6405"/>
    <w:rsid w:val="00F567FD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290AA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290A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anuvius.orthodoxy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vorenia.russportal.r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krotov.info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agez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C183D6-8888-49DF-A1B2-0FA298B98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3226</Words>
  <Characters>18389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7</cp:revision>
  <dcterms:created xsi:type="dcterms:W3CDTF">2017-09-27T13:34:00Z</dcterms:created>
  <dcterms:modified xsi:type="dcterms:W3CDTF">2018-03-19T11:12:00Z</dcterms:modified>
</cp:coreProperties>
</file>